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85" w:type="dxa"/>
        <w:jc w:val="center"/>
        <w:tblLook w:val="04A0" w:firstRow="1" w:lastRow="0" w:firstColumn="1" w:lastColumn="0" w:noHBand="0" w:noVBand="1"/>
      </w:tblPr>
      <w:tblGrid>
        <w:gridCol w:w="2155"/>
        <w:gridCol w:w="6300"/>
        <w:gridCol w:w="1530"/>
      </w:tblGrid>
      <w:tr w:rsidR="00433D4A" w:rsidRPr="00A57FE1" w14:paraId="3651F18E" w14:textId="77777777" w:rsidTr="000555A5">
        <w:trPr>
          <w:trHeight w:hRule="exact" w:val="20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14:paraId="4DCB4EAD" w14:textId="222030BE" w:rsidR="002631E6" w:rsidRPr="00A57FE1" w:rsidRDefault="00EE6D35" w:rsidP="00433D4A">
            <w:pPr>
              <w:pStyle w:val="NoSpacing"/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20</w:t>
            </w:r>
            <w:r w:rsidR="001A1424" w:rsidRPr="00A57FE1">
              <w:rPr>
                <w:rFonts w:ascii="Arial Nova Cond" w:hAnsi="Arial Nova Cond"/>
                <w:b/>
                <w:sz w:val="15"/>
                <w:szCs w:val="15"/>
              </w:rPr>
              <w:t>2</w:t>
            </w:r>
            <w:r w:rsidR="00460B20">
              <w:rPr>
                <w:rFonts w:ascii="Arial Nova Cond" w:hAnsi="Arial Nova Cond"/>
                <w:b/>
                <w:sz w:val="15"/>
                <w:szCs w:val="15"/>
              </w:rPr>
              <w:t>6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14:paraId="0B962CCD" w14:textId="57A6E7C4" w:rsidR="002631E6" w:rsidRPr="00A57FE1" w:rsidRDefault="00012F52" w:rsidP="00433D4A">
            <w:pPr>
              <w:pStyle w:val="NoSpacing"/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r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>TASC w</w:t>
            </w:r>
            <w:r w:rsidR="00975F0C"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ebsite forms close at midnight </w:t>
            </w:r>
            <w:r w:rsidR="00975F0C" w:rsidRPr="00EF5F28">
              <w:rPr>
                <w:rFonts w:ascii="Arial Nova Cond" w:hAnsi="Arial Nova Cond"/>
                <w:b/>
                <w:i/>
                <w:iCs/>
                <w:color w:val="FF0000"/>
                <w:sz w:val="16"/>
                <w:szCs w:val="16"/>
              </w:rPr>
              <w:t>Central Time</w:t>
            </w:r>
            <w:r w:rsidR="00975F0C"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 on </w:t>
            </w:r>
            <w:r w:rsidR="0090019D"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the </w:t>
            </w:r>
            <w:r w:rsidR="00975F0C"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date </w:t>
            </w:r>
            <w:r w:rsidR="00C63A3B"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>listed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B4161CF" w14:textId="77777777" w:rsidR="002631E6" w:rsidRPr="00A57FE1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Notes</w:t>
            </w:r>
          </w:p>
        </w:tc>
      </w:tr>
      <w:tr w:rsidR="00460B20" w:rsidRPr="00A57FE1" w14:paraId="37E50637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7EB4A0D2" w14:textId="0AA5C95C" w:rsidR="00460B20" w:rsidRPr="00C200CC" w:rsidRDefault="00460B20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>
              <w:rPr>
                <w:rFonts w:ascii="Arial Nova Cond" w:hAnsi="Arial Nova Cond"/>
                <w:b/>
                <w:sz w:val="15"/>
                <w:szCs w:val="15"/>
              </w:rPr>
              <w:t>June (4) 5 - 7</w:t>
            </w:r>
          </w:p>
        </w:tc>
        <w:tc>
          <w:tcPr>
            <w:tcW w:w="6300" w:type="dxa"/>
          </w:tcPr>
          <w:p w14:paraId="728A8FF2" w14:textId="5F8CFBB2" w:rsidR="00460B20" w:rsidRPr="002A194A" w:rsidRDefault="00460B20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State Steering Committee Retreat </w:t>
            </w:r>
            <w:r w:rsidR="00A42314"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– State Board </w:t>
            </w:r>
            <w:r w:rsidR="00900A03" w:rsidRPr="002A194A">
              <w:rPr>
                <w:rFonts w:ascii="Arial Nova Cond" w:hAnsi="Arial Nova Cond"/>
                <w:b/>
                <w:sz w:val="15"/>
                <w:szCs w:val="15"/>
              </w:rPr>
              <w:t>attend starting</w:t>
            </w:r>
            <w:r w:rsidR="00A42314"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 June 4, District Leaders </w:t>
            </w:r>
            <w:r w:rsidR="00900A03" w:rsidRPr="002A194A">
              <w:rPr>
                <w:rFonts w:ascii="Arial Nova Cond" w:hAnsi="Arial Nova Cond"/>
                <w:b/>
                <w:sz w:val="15"/>
                <w:szCs w:val="15"/>
              </w:rPr>
              <w:t>attend</w:t>
            </w:r>
            <w:r w:rsidR="00A42314"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 June 5</w:t>
            </w:r>
            <w:r w:rsidR="00900A03" w:rsidRPr="002A194A">
              <w:rPr>
                <w:rFonts w:ascii="Arial Nova Cond" w:hAnsi="Arial Nova Cond"/>
                <w:b/>
                <w:sz w:val="15"/>
                <w:szCs w:val="15"/>
              </w:rPr>
              <w:t>-7</w:t>
            </w:r>
          </w:p>
        </w:tc>
        <w:tc>
          <w:tcPr>
            <w:tcW w:w="1530" w:type="dxa"/>
          </w:tcPr>
          <w:p w14:paraId="48C13A43" w14:textId="6B49329C" w:rsidR="00460B20" w:rsidRPr="00237C1E" w:rsidRDefault="00900A03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 w:rsidRPr="00237C1E">
              <w:rPr>
                <w:rFonts w:ascii="Arial Nova Cond" w:hAnsi="Arial Nova Cond"/>
                <w:b/>
                <w:sz w:val="13"/>
                <w:szCs w:val="13"/>
              </w:rPr>
              <w:t>District Leaders Fri-Sun</w:t>
            </w:r>
          </w:p>
        </w:tc>
      </w:tr>
      <w:tr w:rsidR="00460B20" w:rsidRPr="00A57FE1" w14:paraId="4BEF4C39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4FE2DCC" w14:textId="44DA3F35" w:rsidR="00460B20" w:rsidRPr="00E60460" w:rsidRDefault="00A42314" w:rsidP="00713349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E60460">
              <w:rPr>
                <w:rFonts w:ascii="Arial Nova Cond" w:hAnsi="Arial Nova Cond"/>
                <w:bCs/>
                <w:sz w:val="15"/>
                <w:szCs w:val="15"/>
              </w:rPr>
              <w:t xml:space="preserve">June </w:t>
            </w:r>
            <w:r w:rsidR="00955B5F" w:rsidRPr="00E60460">
              <w:rPr>
                <w:rFonts w:ascii="Arial Nova Cond" w:hAnsi="Arial Nova Cond"/>
                <w:bCs/>
                <w:sz w:val="15"/>
                <w:szCs w:val="15"/>
              </w:rPr>
              <w:t>9-11</w:t>
            </w:r>
          </w:p>
        </w:tc>
        <w:tc>
          <w:tcPr>
            <w:tcW w:w="6300" w:type="dxa"/>
          </w:tcPr>
          <w:p w14:paraId="162FBBA9" w14:textId="086F439B" w:rsidR="00460B20" w:rsidRPr="00E60460" w:rsidRDefault="00E6618E" w:rsidP="00713349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TASSP Summer Workshop for TASC President and Officers who exhibit</w:t>
            </w:r>
          </w:p>
        </w:tc>
        <w:tc>
          <w:tcPr>
            <w:tcW w:w="1530" w:type="dxa"/>
          </w:tcPr>
          <w:p w14:paraId="403EFFFC" w14:textId="77777777" w:rsidR="00460B20" w:rsidRPr="00C200CC" w:rsidRDefault="00460B20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</w:p>
        </w:tc>
      </w:tr>
      <w:tr w:rsidR="00E60460" w:rsidRPr="00A57FE1" w14:paraId="19459CAB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6D7FF31" w14:textId="60E274F6" w:rsidR="00E60460" w:rsidRPr="00E60460" w:rsidRDefault="00E60460" w:rsidP="00713349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>
              <w:rPr>
                <w:rFonts w:ascii="Arial Nova Cond" w:hAnsi="Arial Nova Cond"/>
                <w:bCs/>
                <w:sz w:val="15"/>
                <w:szCs w:val="15"/>
              </w:rPr>
              <w:t>June and July</w:t>
            </w:r>
          </w:p>
        </w:tc>
        <w:tc>
          <w:tcPr>
            <w:tcW w:w="6300" w:type="dxa"/>
          </w:tcPr>
          <w:p w14:paraId="6765C79A" w14:textId="7145BBB2" w:rsidR="00E60460" w:rsidRPr="002A194A" w:rsidRDefault="00E60460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2A194A">
              <w:rPr>
                <w:rFonts w:ascii="Arial Nova Cond" w:hAnsi="Arial Nova Cond"/>
                <w:b/>
                <w:sz w:val="15"/>
                <w:szCs w:val="15"/>
              </w:rPr>
              <w:t>TASC Summer Leadership Workshops in Person and Virtual!</w:t>
            </w:r>
          </w:p>
        </w:tc>
        <w:tc>
          <w:tcPr>
            <w:tcW w:w="1530" w:type="dxa"/>
          </w:tcPr>
          <w:p w14:paraId="46A73FC1" w14:textId="77777777" w:rsidR="00E60460" w:rsidRPr="00C200CC" w:rsidRDefault="00E60460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</w:p>
        </w:tc>
      </w:tr>
      <w:tr w:rsidR="008B7E09" w:rsidRPr="00A57FE1" w14:paraId="39B9EEB0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7EE76D28" w14:textId="67795C75" w:rsidR="008B7E09" w:rsidRPr="00C200CC" w:rsidRDefault="008B7E09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>
              <w:rPr>
                <w:rFonts w:ascii="Arial Nova Cond" w:hAnsi="Arial Nova Cond"/>
                <w:b/>
                <w:sz w:val="15"/>
                <w:szCs w:val="15"/>
              </w:rPr>
              <w:t>June 16-17</w:t>
            </w:r>
          </w:p>
        </w:tc>
        <w:tc>
          <w:tcPr>
            <w:tcW w:w="6300" w:type="dxa"/>
          </w:tcPr>
          <w:p w14:paraId="0F5396EA" w14:textId="043B97A4" w:rsidR="008B7E09" w:rsidRPr="00C200CC" w:rsidRDefault="00716C82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hyperlink r:id="rId11" w:history="1">
              <w:r w:rsidR="008B7E09" w:rsidRPr="00716C82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 xml:space="preserve">TASSP/TASC Curriculum Academy </w:t>
              </w:r>
              <w:r w:rsidR="00A07DD0" w:rsidRPr="00716C82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>in Austin</w:t>
              </w:r>
            </w:hyperlink>
            <w:r w:rsidR="00A07DD0">
              <w:rPr>
                <w:rFonts w:ascii="Arial Nova Cond" w:hAnsi="Arial Nova Cond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1530" w:type="dxa"/>
          </w:tcPr>
          <w:p w14:paraId="14D13A65" w14:textId="594A5B36" w:rsidR="008B7E09" w:rsidRPr="00C200CC" w:rsidRDefault="008B7E09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</w:p>
        </w:tc>
      </w:tr>
      <w:tr w:rsidR="00713349" w:rsidRPr="00A57FE1" w14:paraId="39FB6AEE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7839F99" w14:textId="30DB4E46" w:rsidR="00713349" w:rsidRPr="00C200CC" w:rsidRDefault="00C200CC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July </w:t>
            </w:r>
            <w:r w:rsidR="002A194A">
              <w:rPr>
                <w:rFonts w:ascii="Arial Nova Cond" w:hAnsi="Arial Nova Cond"/>
                <w:b/>
                <w:sz w:val="15"/>
                <w:szCs w:val="15"/>
              </w:rPr>
              <w:t>24-26</w:t>
            </w:r>
          </w:p>
        </w:tc>
        <w:tc>
          <w:tcPr>
            <w:tcW w:w="6300" w:type="dxa"/>
          </w:tcPr>
          <w:p w14:paraId="1F8E791D" w14:textId="2FAB6D00" w:rsidR="00713349" w:rsidRPr="00C200CC" w:rsidRDefault="00713349" w:rsidP="00713349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C200CC">
              <w:rPr>
                <w:rFonts w:ascii="Arial Nova Cond" w:hAnsi="Arial Nova Cond"/>
                <w:b/>
                <w:sz w:val="15"/>
                <w:szCs w:val="15"/>
              </w:rPr>
              <w:t>TASC Board of Directors Preparation and Meeting</w:t>
            </w:r>
            <w:r w:rsidR="00C200CC"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 - </w:t>
            </w:r>
            <w:r w:rsidR="00C200CC">
              <w:rPr>
                <w:rFonts w:ascii="Arial Nova Cond" w:hAnsi="Arial Nova Cond"/>
                <w:b/>
                <w:sz w:val="15"/>
                <w:szCs w:val="15"/>
              </w:rPr>
              <w:t xml:space="preserve">Actual Board </w:t>
            </w:r>
            <w:r w:rsidR="00C200CC"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Meeting July </w:t>
            </w:r>
            <w:r w:rsidR="002A194A">
              <w:rPr>
                <w:rFonts w:ascii="Arial Nova Cond" w:hAnsi="Arial Nova Cond"/>
                <w:b/>
                <w:sz w:val="15"/>
                <w:szCs w:val="15"/>
              </w:rPr>
              <w:t>26</w:t>
            </w:r>
            <w:r w:rsidR="00C200CC"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, </w:t>
            </w:r>
            <w:proofErr w:type="gramStart"/>
            <w:r w:rsidR="007126BB" w:rsidRPr="00C200CC">
              <w:rPr>
                <w:rFonts w:ascii="Arial Nova Cond" w:hAnsi="Arial Nova Cond"/>
                <w:b/>
                <w:sz w:val="15"/>
                <w:szCs w:val="15"/>
              </w:rPr>
              <w:t>20</w:t>
            </w:r>
            <w:r w:rsidR="007126BB">
              <w:rPr>
                <w:rFonts w:ascii="Arial Nova Cond" w:hAnsi="Arial Nova Cond"/>
                <w:b/>
                <w:sz w:val="15"/>
                <w:szCs w:val="15"/>
              </w:rPr>
              <w:t>2</w:t>
            </w:r>
            <w:r w:rsidR="00EB5F34">
              <w:rPr>
                <w:rFonts w:ascii="Arial Nova Cond" w:hAnsi="Arial Nova Cond"/>
                <w:b/>
                <w:sz w:val="15"/>
                <w:szCs w:val="15"/>
              </w:rPr>
              <w:t>6</w:t>
            </w:r>
            <w:proofErr w:type="gramEnd"/>
            <w:r w:rsidR="007126BB">
              <w:rPr>
                <w:rFonts w:ascii="Arial Nova Cond" w:hAnsi="Arial Nova Cond"/>
                <w:b/>
                <w:sz w:val="15"/>
                <w:szCs w:val="15"/>
              </w:rPr>
              <w:t xml:space="preserve"> </w:t>
            </w:r>
            <w:r w:rsidR="00C200CC"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in </w:t>
            </w:r>
            <w:r w:rsidR="002A194A">
              <w:rPr>
                <w:rFonts w:ascii="Arial Nova Cond" w:hAnsi="Arial Nova Cond"/>
                <w:b/>
                <w:sz w:val="15"/>
                <w:szCs w:val="15"/>
              </w:rPr>
              <w:t>Austin</w:t>
            </w:r>
          </w:p>
        </w:tc>
        <w:tc>
          <w:tcPr>
            <w:tcW w:w="1530" w:type="dxa"/>
          </w:tcPr>
          <w:p w14:paraId="37C920C8" w14:textId="3B9545B2" w:rsidR="00713349" w:rsidRPr="00C200CC" w:rsidRDefault="00713349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 w:rsidRPr="00C200CC">
              <w:rPr>
                <w:rFonts w:ascii="Arial Nova Cond" w:hAnsi="Arial Nova Cond"/>
                <w:b/>
                <w:sz w:val="15"/>
                <w:szCs w:val="15"/>
              </w:rPr>
              <w:t xml:space="preserve">BOD Meeting </w:t>
            </w:r>
          </w:p>
        </w:tc>
      </w:tr>
      <w:tr w:rsidR="00713349" w:rsidRPr="00A57FE1" w14:paraId="1EC01234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EC80837" w14:textId="0A12840B" w:rsidR="00713349" w:rsidRPr="00A57FE1" w:rsidRDefault="00713349" w:rsidP="00713349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August</w:t>
            </w:r>
            <w:r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 1</w:t>
            </w:r>
            <w:r w:rsidR="002A194A" w:rsidRPr="002A194A">
              <w:rPr>
                <w:rFonts w:ascii="Arial Nova Cond" w:hAnsi="Arial Nova Cond"/>
                <w:b/>
                <w:sz w:val="15"/>
                <w:szCs w:val="15"/>
              </w:rPr>
              <w:t>2</w:t>
            </w:r>
          </w:p>
        </w:tc>
        <w:tc>
          <w:tcPr>
            <w:tcW w:w="6300" w:type="dxa"/>
          </w:tcPr>
          <w:p w14:paraId="6AF00F54" w14:textId="63817EBA" w:rsidR="00713349" w:rsidRPr="00A57FE1" w:rsidRDefault="00713349" w:rsidP="00713349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</w:t>
            </w:r>
            <w:hyperlink r:id="rId12" w:history="1">
              <w:r w:rsidRPr="009432EC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 xml:space="preserve">Submit Table Talk and </w:t>
              </w:r>
              <w:r w:rsidR="0069588B" w:rsidRPr="009432EC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Breakout Presentations</w:t>
              </w:r>
              <w:r w:rsidRPr="009432EC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 xml:space="preserve"> for Advisor Workshop</w:t>
              </w:r>
            </w:hyperlink>
          </w:p>
        </w:tc>
        <w:tc>
          <w:tcPr>
            <w:tcW w:w="1530" w:type="dxa"/>
          </w:tcPr>
          <w:p w14:paraId="1688F231" w14:textId="77777777" w:rsidR="00713349" w:rsidRPr="00A57FE1" w:rsidRDefault="00713349" w:rsidP="00713349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  <w:highlight w:val="yellow"/>
              </w:rPr>
            </w:pPr>
          </w:p>
        </w:tc>
      </w:tr>
      <w:tr w:rsidR="00713349" w:rsidRPr="00A57FE1" w14:paraId="67643C3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700DC736" w14:textId="18924623" w:rsidR="00713349" w:rsidRPr="00A57FE1" w:rsidRDefault="00713349" w:rsidP="00713349">
            <w:pPr>
              <w:spacing w:before="30" w:line="276" w:lineRule="auto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August </w:t>
            </w:r>
            <w:r w:rsidR="002A194A">
              <w:rPr>
                <w:rFonts w:ascii="Arial Nova Cond" w:hAnsi="Arial Nova Cond"/>
                <w:bCs/>
                <w:sz w:val="15"/>
                <w:szCs w:val="15"/>
              </w:rPr>
              <w:t>12</w:t>
            </w:r>
          </w:p>
        </w:tc>
        <w:tc>
          <w:tcPr>
            <w:tcW w:w="6300" w:type="dxa"/>
          </w:tcPr>
          <w:p w14:paraId="5BA04DD7" w14:textId="50C06A0D" w:rsidR="00713349" w:rsidRPr="00A57FE1" w:rsidRDefault="00713349" w:rsidP="00713349">
            <w:pPr>
              <w:spacing w:before="30" w:line="276" w:lineRule="auto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for Registration for Advisor Workshop at Early Bird Pricing</w:t>
            </w:r>
          </w:p>
        </w:tc>
        <w:tc>
          <w:tcPr>
            <w:tcW w:w="1530" w:type="dxa"/>
          </w:tcPr>
          <w:p w14:paraId="2FD70840" w14:textId="44806573" w:rsidR="00713349" w:rsidRPr="00A57FE1" w:rsidRDefault="00713349" w:rsidP="00713349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  <w:highlight w:val="yellow"/>
              </w:rPr>
            </w:pPr>
          </w:p>
        </w:tc>
      </w:tr>
      <w:tr w:rsidR="00713349" w:rsidRPr="00A57FE1" w14:paraId="684BC6D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9F51B16" w14:textId="01A7891A" w:rsidR="00713349" w:rsidRPr="00A57FE1" w:rsidRDefault="00713349" w:rsidP="00713349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>
              <w:rPr>
                <w:rFonts w:ascii="Arial Nova Cond" w:hAnsi="Arial Nova Cond"/>
                <w:bCs/>
                <w:sz w:val="15"/>
                <w:szCs w:val="15"/>
              </w:rPr>
              <w:t>Sept. 2</w:t>
            </w:r>
          </w:p>
        </w:tc>
        <w:tc>
          <w:tcPr>
            <w:tcW w:w="6300" w:type="dxa"/>
          </w:tcPr>
          <w:p w14:paraId="0B1CDC55" w14:textId="134350BD" w:rsidR="00713349" w:rsidRPr="00A57FE1" w:rsidRDefault="00713349" w:rsidP="00713349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for Hotel Reservations at Group Rate for Advisor Workshop</w:t>
            </w:r>
          </w:p>
        </w:tc>
        <w:tc>
          <w:tcPr>
            <w:tcW w:w="1530" w:type="dxa"/>
          </w:tcPr>
          <w:p w14:paraId="6D3D6B56" w14:textId="77777777" w:rsidR="00713349" w:rsidRPr="00A57FE1" w:rsidRDefault="00713349" w:rsidP="00713349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713349" w:rsidRPr="00A57FE1" w14:paraId="47956669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0B67EAD2" w14:textId="35983A68" w:rsidR="00713349" w:rsidRPr="00A57FE1" w:rsidRDefault="00713349" w:rsidP="00713349">
            <w:pPr>
              <w:spacing w:before="30" w:line="276" w:lineRule="auto"/>
              <w:rPr>
                <w:rFonts w:ascii="Arial Nova Cond" w:hAnsi="Arial Nova Cond"/>
                <w:b/>
                <w:color w:val="FF0000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  <w:t xml:space="preserve">Sept. </w:t>
            </w:r>
            <w:r w:rsidR="002A194A"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  <w:t>13-14</w:t>
            </w:r>
          </w:p>
        </w:tc>
        <w:tc>
          <w:tcPr>
            <w:tcW w:w="6300" w:type="dxa"/>
          </w:tcPr>
          <w:p w14:paraId="2CA83B07" w14:textId="17E0AE63" w:rsidR="00713349" w:rsidRPr="00A57FE1" w:rsidRDefault="00713349" w:rsidP="00713349">
            <w:pPr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hyperlink r:id="rId13" w:history="1">
              <w:r w:rsidRPr="00A57FE1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>Advisor Workshop</w:t>
              </w:r>
            </w:hyperlink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 at the Hilton Austin Airport Hotel, Austin, TX</w:t>
            </w:r>
          </w:p>
        </w:tc>
        <w:tc>
          <w:tcPr>
            <w:tcW w:w="1530" w:type="dxa"/>
          </w:tcPr>
          <w:p w14:paraId="4CED52FC" w14:textId="28654760" w:rsidR="00713349" w:rsidRPr="00632B87" w:rsidRDefault="002A194A" w:rsidP="00713349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>
              <w:rPr>
                <w:rFonts w:ascii="Arial Nova Cond" w:hAnsi="Arial Nova Cond"/>
                <w:b/>
                <w:sz w:val="15"/>
                <w:szCs w:val="15"/>
              </w:rPr>
              <w:t>Sun - Mon</w:t>
            </w:r>
          </w:p>
        </w:tc>
      </w:tr>
      <w:tr w:rsidR="00D9578B" w:rsidRPr="00A57FE1" w14:paraId="740C2676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5F10A50A" w14:textId="2B6D42A2" w:rsidR="00D9578B" w:rsidRPr="00A57FE1" w:rsidRDefault="00D9578B" w:rsidP="00D9578B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  <w:t>Nov.</w:t>
            </w:r>
            <w:r w:rsidRPr="00A57FE1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 xml:space="preserve"> </w:t>
            </w:r>
            <w:r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1</w:t>
            </w:r>
          </w:p>
        </w:tc>
        <w:tc>
          <w:tcPr>
            <w:tcW w:w="6300" w:type="dxa"/>
          </w:tcPr>
          <w:p w14:paraId="1C9859D6" w14:textId="405A2A2E" w:rsidR="00D9578B" w:rsidRPr="00A57FE1" w:rsidRDefault="00D9578B" w:rsidP="00D9578B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Submit </w:t>
            </w:r>
            <w:r w:rsidRPr="00A57FE1">
              <w:rPr>
                <w:rFonts w:ascii="Arial Nova Cond" w:hAnsi="Arial Nova Cond"/>
                <w:b/>
                <w:i/>
                <w:iCs/>
                <w:sz w:val="15"/>
                <w:szCs w:val="15"/>
                <w:highlight w:val="yellow"/>
              </w:rPr>
              <w:t>ADVANCED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 </w:t>
            </w:r>
            <w:hyperlink r:id="rId14" w:history="1">
              <w:r w:rsidRPr="00A57FE1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</w:rPr>
                <w:t>JC Applications</w:t>
              </w:r>
            </w:hyperlink>
          </w:p>
        </w:tc>
        <w:tc>
          <w:tcPr>
            <w:tcW w:w="1530" w:type="dxa"/>
          </w:tcPr>
          <w:p w14:paraId="1BBB1B1F" w14:textId="0CD29B36" w:rsidR="00D9578B" w:rsidRPr="00A57FE1" w:rsidRDefault="00D9578B" w:rsidP="00D9578B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39A036D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6BC73B9C" w14:textId="3AD61306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color w:val="FF0000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Nov. </w:t>
            </w:r>
            <w:r w:rsidR="004D6F31">
              <w:rPr>
                <w:rFonts w:ascii="Arial Nova Cond" w:hAnsi="Arial Nova Cond"/>
                <w:bCs/>
                <w:sz w:val="15"/>
                <w:szCs w:val="15"/>
              </w:rPr>
              <w:t>4</w:t>
            </w:r>
          </w:p>
        </w:tc>
        <w:tc>
          <w:tcPr>
            <w:tcW w:w="6300" w:type="dxa"/>
          </w:tcPr>
          <w:p w14:paraId="5546C2B0" w14:textId="12DD0986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for </w:t>
            </w:r>
            <w:r w:rsidRPr="003C4542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Districts to Submit Nominations for ML/HS Advisor of the Year</w:t>
            </w:r>
          </w:p>
        </w:tc>
        <w:tc>
          <w:tcPr>
            <w:tcW w:w="1530" w:type="dxa"/>
          </w:tcPr>
          <w:p w14:paraId="16A7ACE3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4504B2A1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56B6B46" w14:textId="65FD1430" w:rsidR="00A121CD" w:rsidRPr="00A57FE1" w:rsidRDefault="00A121CD" w:rsidP="00A121CD">
            <w:pPr>
              <w:spacing w:before="30" w:line="276" w:lineRule="auto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Dec.</w:t>
            </w: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 1 </w:t>
            </w:r>
          </w:p>
        </w:tc>
        <w:tc>
          <w:tcPr>
            <w:tcW w:w="6300" w:type="dxa"/>
          </w:tcPr>
          <w:p w14:paraId="74FF215C" w14:textId="5A4AAEB2" w:rsidR="00A121CD" w:rsidRPr="00A57FE1" w:rsidRDefault="00A121CD" w:rsidP="00A121CD">
            <w:pPr>
              <w:spacing w:before="30" w:line="276" w:lineRule="auto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Submit </w:t>
            </w:r>
            <w:r w:rsidRPr="00A57FE1">
              <w:rPr>
                <w:rFonts w:ascii="Arial Nova Cond" w:hAnsi="Arial Nova Cond"/>
                <w:b/>
                <w:i/>
                <w:iCs/>
                <w:sz w:val="15"/>
                <w:szCs w:val="15"/>
                <w:highlight w:val="yellow"/>
              </w:rPr>
              <w:t>SUMMER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 </w:t>
            </w:r>
            <w:hyperlink r:id="rId15" w:history="1">
              <w:r w:rsidRPr="00A57FE1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</w:rPr>
                <w:t>JC Applications</w:t>
              </w:r>
            </w:hyperlink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 </w:t>
            </w:r>
          </w:p>
        </w:tc>
        <w:tc>
          <w:tcPr>
            <w:tcW w:w="1530" w:type="dxa"/>
          </w:tcPr>
          <w:p w14:paraId="7AAFCAD1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14F79911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274016E0" w14:textId="2692FFD2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Dec. 1</w:t>
            </w:r>
          </w:p>
        </w:tc>
        <w:tc>
          <w:tcPr>
            <w:tcW w:w="6300" w:type="dxa"/>
          </w:tcPr>
          <w:p w14:paraId="60BA56B4" w14:textId="182AF3E9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Submit 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TASC Student Scholarship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 </w:t>
            </w:r>
            <w:hyperlink r:id="rId16" w:history="1">
              <w:r w:rsidRPr="00A57FE1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</w:rPr>
                <w:t>Applications</w:t>
              </w:r>
            </w:hyperlink>
          </w:p>
        </w:tc>
        <w:tc>
          <w:tcPr>
            <w:tcW w:w="1530" w:type="dxa"/>
          </w:tcPr>
          <w:p w14:paraId="679D3498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255A1F37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7F945B44" w14:textId="0E142EAE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Dec. </w:t>
            </w:r>
            <w:r w:rsidR="006915F7">
              <w:rPr>
                <w:rFonts w:ascii="Arial Nova Cond" w:hAnsi="Arial Nova Cond"/>
                <w:bCs/>
                <w:sz w:val="15"/>
                <w:szCs w:val="15"/>
              </w:rPr>
              <w:t>2</w:t>
            </w:r>
          </w:p>
        </w:tc>
        <w:tc>
          <w:tcPr>
            <w:tcW w:w="6300" w:type="dxa"/>
          </w:tcPr>
          <w:p w14:paraId="797E3B08" w14:textId="5FC69742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Super Early Bird Deadline Registration for Advanced Leadership Workshop in January</w:t>
            </w:r>
          </w:p>
        </w:tc>
        <w:tc>
          <w:tcPr>
            <w:tcW w:w="1530" w:type="dxa"/>
          </w:tcPr>
          <w:p w14:paraId="7AABA15B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753D056A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67711E8F" w14:textId="2EFDD5EA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Dec. </w:t>
            </w:r>
            <w:r w:rsidR="006915F7">
              <w:rPr>
                <w:rFonts w:ascii="Arial Nova Cond" w:hAnsi="Arial Nova Cond"/>
                <w:bCs/>
                <w:sz w:val="15"/>
                <w:szCs w:val="15"/>
              </w:rPr>
              <w:t>9</w:t>
            </w:r>
          </w:p>
        </w:tc>
        <w:tc>
          <w:tcPr>
            <w:tcW w:w="6300" w:type="dxa"/>
          </w:tcPr>
          <w:p w14:paraId="79AE3AE6" w14:textId="3055F38E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i/>
                <w:iCs/>
                <w:color w:val="FF0000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Early Bird Deadline Registration for Advanced Leadership Workshop in January</w:t>
            </w:r>
          </w:p>
        </w:tc>
        <w:tc>
          <w:tcPr>
            <w:tcW w:w="1530" w:type="dxa"/>
          </w:tcPr>
          <w:p w14:paraId="2C16796D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150130FD" w14:textId="77777777" w:rsidTr="000555A5">
        <w:trPr>
          <w:trHeight w:hRule="exact" w:val="20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14:paraId="0B9D69E1" w14:textId="4C2AE197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Dec. </w:t>
            </w:r>
            <w:r w:rsidR="006915F7">
              <w:rPr>
                <w:rFonts w:ascii="Arial Nova Cond" w:hAnsi="Arial Nova Cond"/>
                <w:bCs/>
                <w:sz w:val="15"/>
                <w:szCs w:val="15"/>
              </w:rPr>
              <w:t>9</w:t>
            </w: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30F39B3B" w14:textId="2470EE29" w:rsidR="00A121CD" w:rsidRPr="00A57FE1" w:rsidRDefault="00A121CD" w:rsidP="00A121CD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Super Early Bird Deadline Registration for Advanced Leadership Workshop in February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C96ECA5" w14:textId="77777777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842A7C" w:rsidRPr="00A57FE1" w14:paraId="55F4AD93" w14:textId="77777777" w:rsidTr="000555A5">
        <w:trPr>
          <w:trHeight w:hRule="exact" w:val="20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14:paraId="08681470" w14:textId="412A12E3" w:rsidR="00842A7C" w:rsidRPr="00A57FE1" w:rsidRDefault="00842A7C" w:rsidP="00A121CD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>
              <w:rPr>
                <w:rFonts w:ascii="Arial Nova Cond" w:hAnsi="Arial Nova Cond"/>
                <w:bCs/>
                <w:sz w:val="15"/>
                <w:szCs w:val="15"/>
              </w:rPr>
              <w:t xml:space="preserve">Dec. </w:t>
            </w:r>
            <w:r w:rsidR="00231335">
              <w:rPr>
                <w:rFonts w:ascii="Arial Nova Cond" w:hAnsi="Arial Nova Cond"/>
                <w:bCs/>
                <w:sz w:val="15"/>
                <w:szCs w:val="15"/>
              </w:rPr>
              <w:t>16</w:t>
            </w: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1BE4AFE8" w14:textId="3DC381AC" w:rsidR="00842A7C" w:rsidRPr="00A57FE1" w:rsidRDefault="00842A7C" w:rsidP="00A121CD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HS Annual Conference Online Hotel Reservation Service and Registration Open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F3D18FF" w14:textId="77777777" w:rsidR="00842A7C" w:rsidRPr="00A57FE1" w:rsidRDefault="00842A7C" w:rsidP="00A121CD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3E4721DB" w14:textId="77777777" w:rsidTr="000555A5">
        <w:trPr>
          <w:trHeight w:hRule="exact" w:val="20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14:paraId="2DAF4ECE" w14:textId="799C8F42" w:rsidR="00A121CD" w:rsidRPr="00A57FE1" w:rsidRDefault="00A121CD" w:rsidP="00A121CD">
            <w:pPr>
              <w:spacing w:before="30"/>
              <w:rPr>
                <w:rFonts w:ascii="Arial Nova Cond" w:hAnsi="Arial Nova Cond"/>
                <w:b/>
                <w:color w:val="FF0000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202</w:t>
            </w:r>
            <w:r w:rsidR="00460B20">
              <w:rPr>
                <w:rFonts w:ascii="Arial Nova Cond" w:hAnsi="Arial Nova Cond"/>
                <w:b/>
                <w:sz w:val="15"/>
                <w:szCs w:val="15"/>
              </w:rPr>
              <w:t>7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14:paraId="396F023D" w14:textId="7552B84D" w:rsidR="00A121CD" w:rsidRPr="00EF5F28" w:rsidRDefault="00A121CD" w:rsidP="00A121CD">
            <w:pPr>
              <w:spacing w:before="30"/>
              <w:rPr>
                <w:rFonts w:ascii="Arial Nova Cond" w:hAnsi="Arial Nova Cond"/>
                <w:b/>
                <w:sz w:val="16"/>
                <w:szCs w:val="16"/>
              </w:rPr>
            </w:pPr>
            <w:r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TASC website forms close at midnight </w:t>
            </w:r>
            <w:r w:rsidRPr="00EF5F28">
              <w:rPr>
                <w:rFonts w:ascii="Arial Nova Cond" w:hAnsi="Arial Nova Cond"/>
                <w:b/>
                <w:i/>
                <w:iCs/>
                <w:color w:val="FF0000"/>
                <w:sz w:val="16"/>
                <w:szCs w:val="16"/>
              </w:rPr>
              <w:t>Central Time</w:t>
            </w:r>
            <w:r w:rsidRPr="00EF5F28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 on the date listed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2B5A9FC" w14:textId="0175578A" w:rsidR="00A121CD" w:rsidRPr="00A57FE1" w:rsidRDefault="00A121CD" w:rsidP="00A121CD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Notes</w:t>
            </w:r>
          </w:p>
        </w:tc>
      </w:tr>
      <w:tr w:rsidR="00A121CD" w:rsidRPr="00A57FE1" w14:paraId="5F86313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1C9ADA9" w14:textId="43189C32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Jan.</w:t>
            </w: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 </w:t>
            </w:r>
            <w:r w:rsidR="00AD515A">
              <w:rPr>
                <w:rFonts w:ascii="Arial Nova Cond" w:hAnsi="Arial Nova Cond"/>
                <w:bCs/>
                <w:sz w:val="15"/>
                <w:szCs w:val="15"/>
              </w:rPr>
              <w:t>6</w:t>
            </w:r>
          </w:p>
        </w:tc>
        <w:tc>
          <w:tcPr>
            <w:tcW w:w="6300" w:type="dxa"/>
          </w:tcPr>
          <w:p w14:paraId="2117F4ED" w14:textId="3E26814B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for </w:t>
            </w:r>
            <w:r w:rsidRPr="00BE4068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TASC District Nominees to Submit Applications for </w:t>
            </w:r>
            <w:hyperlink r:id="rId17" w:history="1">
              <w:r w:rsidRPr="00BE4068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HS/ML Advisor of the Year</w:t>
              </w:r>
            </w:hyperlink>
          </w:p>
        </w:tc>
        <w:tc>
          <w:tcPr>
            <w:tcW w:w="1530" w:type="dxa"/>
          </w:tcPr>
          <w:p w14:paraId="2F1BFB58" w14:textId="77777777" w:rsidR="00A121CD" w:rsidRPr="00A57FE1" w:rsidRDefault="00A121CD" w:rsidP="00A121C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682F77BF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1F642905" w14:textId="316D29A7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Jan. </w:t>
            </w:r>
            <w:r w:rsidR="00AD515A">
              <w:rPr>
                <w:rFonts w:ascii="Arial Nova Cond" w:hAnsi="Arial Nova Cond"/>
                <w:bCs/>
                <w:sz w:val="15"/>
                <w:szCs w:val="15"/>
              </w:rPr>
              <w:t>6</w:t>
            </w:r>
          </w:p>
        </w:tc>
        <w:tc>
          <w:tcPr>
            <w:tcW w:w="6300" w:type="dxa"/>
          </w:tcPr>
          <w:p w14:paraId="60866135" w14:textId="1709BF25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to Register for Advanced Leadership Workshop – Lakeview</w:t>
            </w:r>
          </w:p>
        </w:tc>
        <w:tc>
          <w:tcPr>
            <w:tcW w:w="1530" w:type="dxa"/>
          </w:tcPr>
          <w:p w14:paraId="1E4C1788" w14:textId="77777777" w:rsidR="00A121CD" w:rsidRPr="00A57FE1" w:rsidRDefault="00A121CD" w:rsidP="00A121C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A121CD" w:rsidRPr="00A57FE1" w14:paraId="4D06155B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5FAA8481" w14:textId="11BE5930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Jan. </w:t>
            </w:r>
            <w:r w:rsidR="00AD515A">
              <w:rPr>
                <w:rFonts w:ascii="Arial Nova Cond" w:hAnsi="Arial Nova Cond"/>
                <w:bCs/>
                <w:sz w:val="15"/>
                <w:szCs w:val="15"/>
              </w:rPr>
              <w:t>6</w:t>
            </w:r>
          </w:p>
        </w:tc>
        <w:tc>
          <w:tcPr>
            <w:tcW w:w="6300" w:type="dxa"/>
          </w:tcPr>
          <w:p w14:paraId="2BAA3BF4" w14:textId="6F8E0560" w:rsidR="00A121CD" w:rsidRPr="00A57FE1" w:rsidRDefault="00A121CD" w:rsidP="00A121C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Early Bird Deadline Registration for Advanced Leadership Workshop – Mo Ranch</w:t>
            </w:r>
          </w:p>
        </w:tc>
        <w:tc>
          <w:tcPr>
            <w:tcW w:w="1530" w:type="dxa"/>
          </w:tcPr>
          <w:p w14:paraId="3CCAD97B" w14:textId="77777777" w:rsidR="00A121CD" w:rsidRPr="00A57FE1" w:rsidRDefault="00A121CD" w:rsidP="00A121C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4B2B77" w:rsidRPr="00A57FE1" w14:paraId="0FE0DBC4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2507478F" w14:textId="4ED28BF9" w:rsidR="004B2B77" w:rsidRPr="00A57FE1" w:rsidRDefault="004B2B77" w:rsidP="004B2B77">
            <w:pPr>
              <w:spacing w:before="30" w:line="276" w:lineRule="auto"/>
              <w:rPr>
                <w:rFonts w:ascii="Arial Nova Cond" w:hAnsi="Arial Nova Cond"/>
                <w:b/>
                <w:color w:val="FF0000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Jan. </w:t>
            </w:r>
            <w:r w:rsidR="00842A7C">
              <w:rPr>
                <w:rFonts w:ascii="Arial Nova Cond" w:hAnsi="Arial Nova Cond"/>
                <w:b/>
                <w:sz w:val="15"/>
                <w:szCs w:val="15"/>
              </w:rPr>
              <w:t>15-17</w:t>
            </w:r>
          </w:p>
        </w:tc>
        <w:tc>
          <w:tcPr>
            <w:tcW w:w="6300" w:type="dxa"/>
          </w:tcPr>
          <w:p w14:paraId="2350FE09" w14:textId="25B31111" w:rsidR="004B2B77" w:rsidRPr="00A57FE1" w:rsidRDefault="004B2B77" w:rsidP="004B2B77">
            <w:pPr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Directors and Consultants Workshop</w:t>
            </w:r>
          </w:p>
        </w:tc>
        <w:tc>
          <w:tcPr>
            <w:tcW w:w="1530" w:type="dxa"/>
          </w:tcPr>
          <w:p w14:paraId="752E64E0" w14:textId="1A52714C" w:rsidR="004B2B77" w:rsidRPr="00A57FE1" w:rsidRDefault="004B2B77" w:rsidP="004B2B7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4B2B77" w:rsidRPr="00A57FE1" w14:paraId="7D77D644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67BE457D" w14:textId="7F780EB9" w:rsidR="004B2B77" w:rsidRPr="00E64707" w:rsidRDefault="004B2B77" w:rsidP="004B2B77">
            <w:pPr>
              <w:spacing w:before="30"/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</w:t>
            </w:r>
            <w:r w:rsidR="00F2683B"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097CAC52" w14:textId="494C297A" w:rsidR="004B2B77" w:rsidRPr="00A57FE1" w:rsidRDefault="004B2B77" w:rsidP="004B2B77">
            <w:pPr>
              <w:spacing w:before="30"/>
              <w:rPr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register for Advanced Leadership Workshop in February  </w:t>
            </w:r>
          </w:p>
        </w:tc>
        <w:tc>
          <w:tcPr>
            <w:tcW w:w="1530" w:type="dxa"/>
          </w:tcPr>
          <w:p w14:paraId="0EEB8C73" w14:textId="77777777" w:rsidR="004B2B77" w:rsidRPr="00A57FE1" w:rsidRDefault="004B2B77" w:rsidP="004B2B77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</w:p>
        </w:tc>
      </w:tr>
      <w:tr w:rsidR="00547B58" w:rsidRPr="00A57FE1" w14:paraId="34666E47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507A7BD4" w14:textId="2E7206F1" w:rsidR="00547B58" w:rsidRPr="00E64707" w:rsidRDefault="00547B58" w:rsidP="00547B58">
            <w:pPr>
              <w:spacing w:before="30"/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0</w:t>
            </w:r>
          </w:p>
        </w:tc>
        <w:tc>
          <w:tcPr>
            <w:tcW w:w="6300" w:type="dxa"/>
          </w:tcPr>
          <w:p w14:paraId="05ED4E3C" w14:textId="67811102" w:rsidR="00547B58" w:rsidRDefault="00547B58" w:rsidP="00547B58">
            <w:pPr>
              <w:spacing w:before="30"/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Submit Applications </w:t>
            </w:r>
            <w:r w:rsidRPr="003C4542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-</w:t>
            </w:r>
            <w:hyperlink r:id="rId18" w:history="1">
              <w:r w:rsidRPr="003C4542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TASSP/TASC Partnering with your Principal</w:t>
              </w:r>
            </w:hyperlink>
            <w:r w:rsidRPr="003C4542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 ML &amp; HS $1,000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 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Council Scholarships</w:t>
            </w:r>
          </w:p>
        </w:tc>
        <w:tc>
          <w:tcPr>
            <w:tcW w:w="1530" w:type="dxa"/>
          </w:tcPr>
          <w:p w14:paraId="7BDEFB95" w14:textId="77777777" w:rsidR="00547B58" w:rsidRPr="00A57FE1" w:rsidRDefault="00547B58" w:rsidP="00547B58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</w:p>
        </w:tc>
      </w:tr>
      <w:tr w:rsidR="00547B58" w:rsidRPr="00A57FE1" w14:paraId="34D18188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5FC78F5" w14:textId="2F8C0063" w:rsidR="00547B58" w:rsidRPr="00E64707" w:rsidRDefault="00547B58" w:rsidP="00547B58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</w:t>
            </w:r>
            <w:r w:rsidR="00E64707"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31B926BF" w14:textId="24661CCF" w:rsidR="00547B58" w:rsidRPr="00A57FE1" w:rsidRDefault="00547B58" w:rsidP="00547B58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File for </w:t>
            </w:r>
            <w:r w:rsidRPr="003C4542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HS </w:t>
            </w:r>
            <w:hyperlink r:id="rId19" w:history="1">
              <w:r w:rsidRPr="003C4542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State Office and Submit General Platform</w:t>
              </w:r>
            </w:hyperlink>
          </w:p>
        </w:tc>
        <w:tc>
          <w:tcPr>
            <w:tcW w:w="1530" w:type="dxa"/>
          </w:tcPr>
          <w:p w14:paraId="27103BC3" w14:textId="77777777" w:rsidR="00547B58" w:rsidRPr="00A57FE1" w:rsidRDefault="00547B58" w:rsidP="00547B58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547B58" w:rsidRPr="00A57FE1" w14:paraId="376AF1CF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6CDD28E4" w14:textId="3C6BD9B2" w:rsidR="00547B58" w:rsidRPr="00E64707" w:rsidRDefault="00547B58" w:rsidP="00547B58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  <w:highlight w:val="yellow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</w:t>
            </w:r>
            <w:r w:rsidR="00E64707"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7B769D4C" w14:textId="3D81174C" w:rsidR="00547B58" w:rsidRPr="00A57FE1" w:rsidRDefault="00547B58" w:rsidP="00547B58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File for </w:t>
            </w:r>
            <w:r w:rsidRPr="003C4542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HS </w:t>
            </w:r>
            <w:hyperlink r:id="rId20" w:history="1">
              <w:r w:rsidRPr="003C4542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Elected Board Position</w:t>
              </w:r>
            </w:hyperlink>
          </w:p>
        </w:tc>
        <w:tc>
          <w:tcPr>
            <w:tcW w:w="1530" w:type="dxa"/>
          </w:tcPr>
          <w:p w14:paraId="107D7129" w14:textId="77777777" w:rsidR="00547B58" w:rsidRPr="00A57FE1" w:rsidRDefault="00547B58" w:rsidP="00547B58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547B58" w:rsidRPr="00A57FE1" w14:paraId="396EF0BF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1EB8B50A" w14:textId="4D3F55AA" w:rsidR="00547B58" w:rsidRPr="00E64707" w:rsidRDefault="00547B58" w:rsidP="00547B58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</w:t>
            </w:r>
            <w:r w:rsidR="00E64707"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2F060B7D" w14:textId="6709850D" w:rsidR="00547B58" w:rsidRDefault="00547B58" w:rsidP="00547B58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Apply for </w:t>
            </w:r>
            <w:r w:rsidRPr="00AE53CC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HS Top Ten </w:t>
            </w:r>
            <w:hyperlink r:id="rId21" w:history="1">
              <w:r w:rsidRPr="00AE53CC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Project</w:t>
              </w:r>
            </w:hyperlink>
            <w:r w:rsidRPr="00AE53CC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 xml:space="preserve"> and </w:t>
            </w:r>
            <w:hyperlink r:id="rId22" w:history="1">
              <w:r w:rsidRPr="00AE53CC">
                <w:rPr>
                  <w:rStyle w:val="Hyperlink"/>
                  <w:rFonts w:ascii="Arial Nova Cond" w:hAnsi="Arial Nova Cond"/>
                  <w:bCs/>
                  <w:i/>
                  <w:iCs/>
                  <w:sz w:val="15"/>
                  <w:szCs w:val="15"/>
                  <w:highlight w:val="yellow"/>
                </w:rPr>
                <w:t>Video</w:t>
              </w:r>
            </w:hyperlink>
          </w:p>
        </w:tc>
        <w:tc>
          <w:tcPr>
            <w:tcW w:w="1530" w:type="dxa"/>
          </w:tcPr>
          <w:p w14:paraId="15F37F7F" w14:textId="77777777" w:rsidR="00547B58" w:rsidRPr="00A57FE1" w:rsidRDefault="00547B58" w:rsidP="00547B58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547B58" w:rsidRPr="00A57FE1" w14:paraId="2CD4B186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02C0FAA4" w14:textId="7C697CEA" w:rsidR="00547B58" w:rsidRPr="00E64707" w:rsidRDefault="00547B58" w:rsidP="00547B58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an. 2</w:t>
            </w:r>
            <w:r w:rsidR="00E64707" w:rsidRPr="00E64707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405C13CF" w14:textId="03492CD5" w:rsidR="00547B58" w:rsidRPr="00A57FE1" w:rsidRDefault="00547B58" w:rsidP="00547B58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to Apply for a </w:t>
            </w:r>
            <w:r w:rsidRPr="00AE53CC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Table Talk at the HS Annual Conference</w:t>
            </w:r>
          </w:p>
        </w:tc>
        <w:tc>
          <w:tcPr>
            <w:tcW w:w="1530" w:type="dxa"/>
          </w:tcPr>
          <w:p w14:paraId="2770C8D1" w14:textId="77777777" w:rsidR="00547B58" w:rsidRPr="00A57FE1" w:rsidRDefault="00547B58" w:rsidP="00547B58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43926E2A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550934CB" w14:textId="25F4A854" w:rsidR="00E64707" w:rsidRPr="00A57FE1" w:rsidRDefault="00E64707" w:rsidP="00E64707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Jan. 2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3-25</w:t>
            </w:r>
          </w:p>
        </w:tc>
        <w:tc>
          <w:tcPr>
            <w:tcW w:w="6300" w:type="dxa"/>
          </w:tcPr>
          <w:p w14:paraId="5D3B27DC" w14:textId="35EA5A62" w:rsidR="00E64707" w:rsidRDefault="00E64707" w:rsidP="00E64707">
            <w:pPr>
              <w:spacing w:before="30"/>
            </w:pPr>
            <w:hyperlink r:id="rId23" w:history="1">
              <w:r w:rsidRPr="00A57FE1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>Advanced Leadership Workshop</w:t>
              </w:r>
            </w:hyperlink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 - Lakeview</w:t>
            </w:r>
          </w:p>
        </w:tc>
        <w:tc>
          <w:tcPr>
            <w:tcW w:w="1530" w:type="dxa"/>
          </w:tcPr>
          <w:p w14:paraId="41751424" w14:textId="7A9A4075" w:rsidR="00E64707" w:rsidRPr="00A57FE1" w:rsidRDefault="00E64707" w:rsidP="00E64707">
            <w:pPr>
              <w:spacing w:before="30"/>
              <w:ind w:left="-647" w:firstLine="647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Sat., Sun, Mon.</w:t>
            </w:r>
          </w:p>
        </w:tc>
      </w:tr>
      <w:tr w:rsidR="00E64707" w:rsidRPr="00A57FE1" w14:paraId="3D7A3B49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EA497C3" w14:textId="335AF17A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Feb. 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5-7</w:t>
            </w:r>
          </w:p>
        </w:tc>
        <w:tc>
          <w:tcPr>
            <w:tcW w:w="6300" w:type="dxa"/>
          </w:tcPr>
          <w:p w14:paraId="1B5EE4EA" w14:textId="42FF939C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hyperlink r:id="rId24" w:history="1">
              <w:r w:rsidRPr="00A57FE1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>Advanced Leadership Workshop</w:t>
              </w:r>
            </w:hyperlink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 – Mo-Ranch</w:t>
            </w:r>
          </w:p>
        </w:tc>
        <w:tc>
          <w:tcPr>
            <w:tcW w:w="1530" w:type="dxa"/>
          </w:tcPr>
          <w:p w14:paraId="2280AD04" w14:textId="09A844B6" w:rsidR="00E64707" w:rsidRPr="00A57FE1" w:rsidRDefault="00E64707" w:rsidP="00E64707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Fri., Sat., Sun.</w:t>
            </w:r>
          </w:p>
        </w:tc>
      </w:tr>
      <w:tr w:rsidR="00E64707" w:rsidRPr="00A57FE1" w14:paraId="65B996CC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9D50E10" w14:textId="4EE29E59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Feb. 1</w:t>
            </w:r>
            <w:r>
              <w:rPr>
                <w:rFonts w:ascii="Arial Nova Cond" w:hAnsi="Arial Nova Cond"/>
                <w:bCs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0D896012" w14:textId="57EDFEA5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to Apply to be the HS Annual Conference Coordinator School for 202</w:t>
            </w:r>
            <w:r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9</w:t>
            </w:r>
          </w:p>
        </w:tc>
        <w:tc>
          <w:tcPr>
            <w:tcW w:w="1530" w:type="dxa"/>
          </w:tcPr>
          <w:p w14:paraId="6A37475C" w14:textId="77777777" w:rsidR="00E64707" w:rsidRPr="00A57FE1" w:rsidRDefault="00E64707" w:rsidP="00E64707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5FC6D63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26AE1933" w14:textId="12391E8E" w:rsidR="00E64707" w:rsidRPr="000555A5" w:rsidRDefault="00E64707" w:rsidP="00E64707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0555A5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Feb. 17</w:t>
            </w:r>
          </w:p>
        </w:tc>
        <w:tc>
          <w:tcPr>
            <w:tcW w:w="6300" w:type="dxa"/>
          </w:tcPr>
          <w:p w14:paraId="00098EE0" w14:textId="0E89D0D4" w:rsidR="00E64707" w:rsidRDefault="00E64707" w:rsidP="00E64707">
            <w:pPr>
              <w:spacing w:before="30"/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for HS Annual Conference Registration for T-shirts and Early Bird Pricing</w:t>
            </w:r>
          </w:p>
        </w:tc>
        <w:tc>
          <w:tcPr>
            <w:tcW w:w="1530" w:type="dxa"/>
          </w:tcPr>
          <w:p w14:paraId="09BAD695" w14:textId="77777777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288E6619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0BBD63CB" w14:textId="1AE847C6" w:rsidR="00E64707" w:rsidRPr="000555A5" w:rsidRDefault="00E64707" w:rsidP="00E64707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0555A5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Feb. 17</w:t>
            </w:r>
          </w:p>
        </w:tc>
        <w:tc>
          <w:tcPr>
            <w:tcW w:w="6300" w:type="dxa"/>
          </w:tcPr>
          <w:p w14:paraId="7BAA1279" w14:textId="2085B3AC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to Reserve Hotel Rooms for Annual Conference at Group Rates</w:t>
            </w:r>
          </w:p>
        </w:tc>
        <w:tc>
          <w:tcPr>
            <w:tcW w:w="1530" w:type="dxa"/>
          </w:tcPr>
          <w:p w14:paraId="4693A0D8" w14:textId="77777777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0BBE14AA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E27D43B" w14:textId="61D7D140" w:rsidR="00E64707" w:rsidRPr="000555A5" w:rsidRDefault="00E64707" w:rsidP="00E64707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0555A5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Feb. 17</w:t>
            </w:r>
          </w:p>
        </w:tc>
        <w:tc>
          <w:tcPr>
            <w:tcW w:w="6300" w:type="dxa"/>
          </w:tcPr>
          <w:p w14:paraId="6905B2A6" w14:textId="5E75FA63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>Deadline to Submit Service Pin/Retirement Information for HS Annual Conference</w:t>
            </w:r>
          </w:p>
        </w:tc>
        <w:tc>
          <w:tcPr>
            <w:tcW w:w="1530" w:type="dxa"/>
          </w:tcPr>
          <w:p w14:paraId="1AA374A1" w14:textId="77777777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48F4B85E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A6D7352" w14:textId="4C33E2DE" w:rsidR="00E64707" w:rsidRPr="00E769C6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E769C6">
              <w:rPr>
                <w:rFonts w:ascii="Arial Nova Cond" w:hAnsi="Arial Nova Cond"/>
                <w:bCs/>
                <w:sz w:val="15"/>
                <w:szCs w:val="15"/>
              </w:rPr>
              <w:t>Feb. 24</w:t>
            </w:r>
          </w:p>
        </w:tc>
        <w:tc>
          <w:tcPr>
            <w:tcW w:w="6300" w:type="dxa"/>
          </w:tcPr>
          <w:p w14:paraId="13EDF2CC" w14:textId="3C31D63E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</w:rPr>
              <w:t xml:space="preserve">Deadline for </w:t>
            </w:r>
            <w:r w:rsidRPr="00A57FE1">
              <w:rPr>
                <w:rFonts w:ascii="Arial Nova Cond" w:hAnsi="Arial Nova Cond"/>
                <w:bCs/>
                <w:i/>
                <w:iCs/>
                <w:sz w:val="15"/>
                <w:szCs w:val="15"/>
                <w:highlight w:val="yellow"/>
              </w:rPr>
              <w:t>Districts to Report Award-Winning Schools to TASC</w:t>
            </w:r>
          </w:p>
        </w:tc>
        <w:tc>
          <w:tcPr>
            <w:tcW w:w="1530" w:type="dxa"/>
          </w:tcPr>
          <w:p w14:paraId="2A884611" w14:textId="77777777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32A68B87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1037F25" w14:textId="515A7F87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March 2</w:t>
            </w:r>
            <w:r>
              <w:rPr>
                <w:rFonts w:ascii="Arial Nova Cond" w:hAnsi="Arial Nova Cond"/>
                <w:bCs/>
                <w:sz w:val="15"/>
                <w:szCs w:val="15"/>
              </w:rPr>
              <w:t>0</w:t>
            </w:r>
          </w:p>
        </w:tc>
        <w:tc>
          <w:tcPr>
            <w:tcW w:w="6300" w:type="dxa"/>
          </w:tcPr>
          <w:p w14:paraId="3E318416" w14:textId="6AA1BF59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Board of Directors Meeting </w:t>
            </w:r>
            <w:r>
              <w:rPr>
                <w:rFonts w:ascii="Arial Nova Cond" w:hAnsi="Arial Nova Cond"/>
                <w:bCs/>
                <w:sz w:val="15"/>
                <w:szCs w:val="15"/>
              </w:rPr>
              <w:t>in San Antonio</w:t>
            </w:r>
          </w:p>
        </w:tc>
        <w:tc>
          <w:tcPr>
            <w:tcW w:w="1530" w:type="dxa"/>
          </w:tcPr>
          <w:p w14:paraId="0CA50B13" w14:textId="7ACB7652" w:rsidR="00E64707" w:rsidRPr="00A57FE1" w:rsidRDefault="00E64707" w:rsidP="00E64707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Fri.</w:t>
            </w:r>
          </w:p>
        </w:tc>
      </w:tr>
      <w:tr w:rsidR="00E64707" w:rsidRPr="00A57FE1" w14:paraId="19971B50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39B1F231" w14:textId="4AC70FC9" w:rsidR="00E64707" w:rsidRPr="00A57FE1" w:rsidRDefault="00E64707" w:rsidP="00E64707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  <w:t>March 2</w:t>
            </w:r>
            <w:r>
              <w:rPr>
                <w:rFonts w:ascii="Arial Nova Cond" w:hAnsi="Arial Nova Cond"/>
                <w:b/>
                <w:color w:val="000000" w:themeColor="text1"/>
                <w:sz w:val="15"/>
                <w:szCs w:val="15"/>
              </w:rPr>
              <w:t>1-23</w:t>
            </w:r>
          </w:p>
        </w:tc>
        <w:tc>
          <w:tcPr>
            <w:tcW w:w="6300" w:type="dxa"/>
          </w:tcPr>
          <w:p w14:paraId="7AA50E1D" w14:textId="74DD230C" w:rsidR="00E64707" w:rsidRPr="00A57FE1" w:rsidRDefault="00E64707" w:rsidP="00E64707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hyperlink r:id="rId25" w:history="1">
              <w:r w:rsidRPr="00A57FE1">
                <w:rPr>
                  <w:rStyle w:val="Hyperlink"/>
                  <w:rFonts w:ascii="Arial Nova Cond" w:hAnsi="Arial Nova Cond"/>
                  <w:b/>
                  <w:sz w:val="15"/>
                  <w:szCs w:val="15"/>
                </w:rPr>
                <w:t>HS Annual Conference</w:t>
              </w:r>
            </w:hyperlink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 at the 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Henry B. Gonzalez</w:t>
            </w: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 xml:space="preserve"> Convention Center in 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San Antonio</w:t>
            </w: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, TX</w:t>
            </w:r>
          </w:p>
        </w:tc>
        <w:tc>
          <w:tcPr>
            <w:tcW w:w="1530" w:type="dxa"/>
          </w:tcPr>
          <w:p w14:paraId="291B5BA2" w14:textId="2479A6FC" w:rsidR="00E64707" w:rsidRPr="00A57FE1" w:rsidRDefault="00E64707" w:rsidP="00E64707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>
              <w:rPr>
                <w:rFonts w:ascii="Arial Nova Cond" w:hAnsi="Arial Nova Cond"/>
                <w:b/>
                <w:sz w:val="15"/>
                <w:szCs w:val="15"/>
              </w:rPr>
              <w:t>Sun - Tue</w:t>
            </w:r>
          </w:p>
        </w:tc>
      </w:tr>
      <w:tr w:rsidR="00E64707" w:rsidRPr="00A57FE1" w14:paraId="2C8B581D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2BF7FB0A" w14:textId="42E9BDCF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April </w:t>
            </w:r>
          </w:p>
        </w:tc>
        <w:tc>
          <w:tcPr>
            <w:tcW w:w="6300" w:type="dxa"/>
          </w:tcPr>
          <w:p w14:paraId="6366681A" w14:textId="1DEF0B50" w:rsidR="00E64707" w:rsidRPr="00A57FE1" w:rsidRDefault="00E64707" w:rsidP="00E64707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Registration Opens for </w:t>
            </w:r>
            <w:hyperlink r:id="rId26" w:history="1">
              <w:r w:rsidRPr="00A57FE1">
                <w:rPr>
                  <w:rStyle w:val="Hyperlink"/>
                  <w:rFonts w:ascii="Arial Nova Cond" w:hAnsi="Arial Nova Cond"/>
                  <w:bCs/>
                  <w:sz w:val="15"/>
                  <w:szCs w:val="15"/>
                </w:rPr>
                <w:t>Summer Leadership Workshops</w:t>
              </w:r>
            </w:hyperlink>
          </w:p>
        </w:tc>
        <w:tc>
          <w:tcPr>
            <w:tcW w:w="1530" w:type="dxa"/>
          </w:tcPr>
          <w:p w14:paraId="6AB4937F" w14:textId="7BF3C11A" w:rsidR="00E64707" w:rsidRPr="00A57FE1" w:rsidRDefault="00E64707" w:rsidP="00E64707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E64707" w:rsidRPr="00A57FE1" w14:paraId="5CC10D8C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4B1C581C" w14:textId="3739D0FD" w:rsidR="00E64707" w:rsidRPr="00A57FE1" w:rsidRDefault="00E64707" w:rsidP="00E64707">
            <w:pPr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June 202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7</w:t>
            </w:r>
          </w:p>
        </w:tc>
        <w:tc>
          <w:tcPr>
            <w:tcW w:w="6300" w:type="dxa"/>
          </w:tcPr>
          <w:p w14:paraId="196D0E48" w14:textId="641FA07D" w:rsidR="00E64707" w:rsidRPr="00A57FE1" w:rsidRDefault="00E64707" w:rsidP="00E64707">
            <w:pPr>
              <w:spacing w:before="30" w:line="276" w:lineRule="auto"/>
              <w:rPr>
                <w:rFonts w:ascii="Arial Nova Cond" w:hAnsi="Arial Nova Cond"/>
                <w:b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Steering Committee Retreat (Dist. Pres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.</w:t>
            </w:r>
            <w:r w:rsidRPr="00A57FE1">
              <w:rPr>
                <w:rFonts w:ascii="Arial Nova Cond" w:hAnsi="Arial Nova Cond"/>
                <w:b/>
                <w:sz w:val="15"/>
                <w:szCs w:val="15"/>
              </w:rPr>
              <w:t>/Coor.)</w:t>
            </w:r>
          </w:p>
        </w:tc>
        <w:tc>
          <w:tcPr>
            <w:tcW w:w="1530" w:type="dxa"/>
          </w:tcPr>
          <w:p w14:paraId="07C99E0D" w14:textId="6A871362" w:rsidR="00E64707" w:rsidRPr="00A57FE1" w:rsidRDefault="00E64707" w:rsidP="00E64707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D5001F" w:rsidRPr="00A57FE1" w14:paraId="12697B94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0EC8568B" w14:textId="3BDBEC90" w:rsidR="00D5001F" w:rsidRPr="00D5001F" w:rsidRDefault="00D5001F" w:rsidP="00D5001F">
            <w:pPr>
              <w:spacing w:before="30"/>
              <w:rPr>
                <w:rFonts w:ascii="Arial Nova Cond" w:hAnsi="Arial Nova Cond"/>
                <w:b/>
                <w:sz w:val="15"/>
                <w:szCs w:val="15"/>
              </w:rPr>
            </w:pPr>
            <w:r w:rsidRPr="00D5001F">
              <w:rPr>
                <w:rFonts w:ascii="Arial Nova Cond" w:hAnsi="Arial Nova Cond"/>
                <w:b/>
                <w:sz w:val="15"/>
                <w:szCs w:val="15"/>
              </w:rPr>
              <w:t>June (3) 4-6</w:t>
            </w:r>
          </w:p>
        </w:tc>
        <w:tc>
          <w:tcPr>
            <w:tcW w:w="6300" w:type="dxa"/>
          </w:tcPr>
          <w:p w14:paraId="36ACBD22" w14:textId="3AA113B9" w:rsidR="00D5001F" w:rsidRPr="00A57FE1" w:rsidRDefault="00D5001F" w:rsidP="00D5001F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State Steering Committee Retreat – State Board attend starting June </w:t>
            </w:r>
            <w:r>
              <w:rPr>
                <w:rFonts w:ascii="Arial Nova Cond" w:hAnsi="Arial Nova Cond"/>
                <w:b/>
                <w:sz w:val="15"/>
                <w:szCs w:val="15"/>
              </w:rPr>
              <w:t>3</w:t>
            </w:r>
            <w:r w:rsidRPr="002A194A">
              <w:rPr>
                <w:rFonts w:ascii="Arial Nova Cond" w:hAnsi="Arial Nova Cond"/>
                <w:b/>
                <w:sz w:val="15"/>
                <w:szCs w:val="15"/>
              </w:rPr>
              <w:t xml:space="preserve">, District Leaders attend </w:t>
            </w:r>
            <w:r w:rsidR="00E20393">
              <w:rPr>
                <w:rFonts w:ascii="Arial Nova Cond" w:hAnsi="Arial Nova Cond"/>
                <w:b/>
                <w:sz w:val="15"/>
                <w:szCs w:val="15"/>
              </w:rPr>
              <w:t>4-6</w:t>
            </w:r>
          </w:p>
        </w:tc>
        <w:tc>
          <w:tcPr>
            <w:tcW w:w="1530" w:type="dxa"/>
          </w:tcPr>
          <w:p w14:paraId="1BE09965" w14:textId="77777777" w:rsidR="00D5001F" w:rsidRPr="00A57FE1" w:rsidRDefault="00D5001F" w:rsidP="00D5001F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D5001F" w:rsidRPr="00A57FE1" w14:paraId="6509CDD8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75318FDE" w14:textId="0AC07E9D" w:rsidR="00D5001F" w:rsidRPr="00A57FE1" w:rsidRDefault="00D5001F" w:rsidP="00D5001F">
            <w:pPr>
              <w:spacing w:before="30" w:line="276" w:lineRule="auto"/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 xml:space="preserve">June </w:t>
            </w:r>
            <w:r w:rsidR="00581772">
              <w:rPr>
                <w:rFonts w:ascii="Arial Nova Cond" w:hAnsi="Arial Nova Cond"/>
                <w:bCs/>
                <w:sz w:val="15"/>
                <w:szCs w:val="15"/>
              </w:rPr>
              <w:t>7-10</w:t>
            </w:r>
          </w:p>
        </w:tc>
        <w:tc>
          <w:tcPr>
            <w:tcW w:w="6300" w:type="dxa"/>
          </w:tcPr>
          <w:p w14:paraId="096939F4" w14:textId="30C8E5EF" w:rsidR="00D5001F" w:rsidRPr="00A57FE1" w:rsidRDefault="00D5001F" w:rsidP="00D5001F">
            <w:pPr>
              <w:spacing w:before="30" w:line="276" w:lineRule="auto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TASSP Summer Workshop for TASC President and Officers who exhibit</w:t>
            </w:r>
          </w:p>
        </w:tc>
        <w:tc>
          <w:tcPr>
            <w:tcW w:w="1530" w:type="dxa"/>
          </w:tcPr>
          <w:p w14:paraId="24E0F453" w14:textId="4E845961" w:rsidR="00D5001F" w:rsidRPr="00A57FE1" w:rsidRDefault="00D5001F" w:rsidP="00D5001F">
            <w:pPr>
              <w:spacing w:before="30"/>
              <w:ind w:left="-647" w:firstLine="647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  <w:tr w:rsidR="00D5001F" w:rsidRPr="00A57FE1" w14:paraId="0957BAF2" w14:textId="77777777" w:rsidTr="000555A5">
        <w:trPr>
          <w:trHeight w:hRule="exact" w:val="202"/>
          <w:jc w:val="center"/>
        </w:trPr>
        <w:tc>
          <w:tcPr>
            <w:tcW w:w="2155" w:type="dxa"/>
          </w:tcPr>
          <w:p w14:paraId="0484F53B" w14:textId="3A20C37D" w:rsidR="00D5001F" w:rsidRPr="00A57FE1" w:rsidRDefault="00D5001F" w:rsidP="00D5001F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June-July 202</w:t>
            </w:r>
            <w:r>
              <w:rPr>
                <w:rFonts w:ascii="Arial Nova Cond" w:hAnsi="Arial Nova Cond"/>
                <w:bCs/>
                <w:color w:val="000000" w:themeColor="text1"/>
                <w:sz w:val="15"/>
                <w:szCs w:val="15"/>
              </w:rPr>
              <w:t>7</w:t>
            </w:r>
          </w:p>
        </w:tc>
        <w:tc>
          <w:tcPr>
            <w:tcW w:w="6300" w:type="dxa"/>
          </w:tcPr>
          <w:p w14:paraId="7BC08C81" w14:textId="4A090E26" w:rsidR="00D5001F" w:rsidRPr="00A57FE1" w:rsidRDefault="00D5001F" w:rsidP="00D5001F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  <w:r w:rsidRPr="00A57FE1">
              <w:rPr>
                <w:rFonts w:ascii="Arial Nova Cond" w:hAnsi="Arial Nova Cond"/>
                <w:bCs/>
                <w:sz w:val="15"/>
                <w:szCs w:val="15"/>
              </w:rPr>
              <w:t>TASC Summer Leadership Workshops Across Texas</w:t>
            </w:r>
          </w:p>
        </w:tc>
        <w:tc>
          <w:tcPr>
            <w:tcW w:w="1530" w:type="dxa"/>
          </w:tcPr>
          <w:p w14:paraId="24DB3A49" w14:textId="77777777" w:rsidR="00D5001F" w:rsidRPr="00A57FE1" w:rsidRDefault="00D5001F" w:rsidP="00D5001F">
            <w:pPr>
              <w:spacing w:before="30"/>
              <w:rPr>
                <w:rFonts w:ascii="Arial Nova Cond" w:hAnsi="Arial Nova Cond"/>
                <w:bCs/>
                <w:sz w:val="15"/>
                <w:szCs w:val="15"/>
              </w:rPr>
            </w:pPr>
          </w:p>
        </w:tc>
      </w:tr>
    </w:tbl>
    <w:p w14:paraId="1F99B24B" w14:textId="77777777" w:rsidR="004D4986" w:rsidRDefault="004D4986" w:rsidP="00A57FE1">
      <w:pPr>
        <w:tabs>
          <w:tab w:val="left" w:pos="2070"/>
          <w:tab w:val="left" w:pos="3060"/>
        </w:tabs>
        <w:spacing w:after="0" w:line="240" w:lineRule="auto"/>
        <w:rPr>
          <w:bCs/>
          <w:sz w:val="16"/>
          <w:szCs w:val="16"/>
        </w:rPr>
      </w:pPr>
    </w:p>
    <w:p w14:paraId="038876C4" w14:textId="3508CCFC" w:rsidR="001F2694" w:rsidRPr="00E44619" w:rsidRDefault="001F2694" w:rsidP="00A57FE1">
      <w:pPr>
        <w:tabs>
          <w:tab w:val="left" w:pos="2070"/>
          <w:tab w:val="left" w:pos="3060"/>
        </w:tabs>
        <w:spacing w:after="0" w:line="240" w:lineRule="auto"/>
        <w:rPr>
          <w:bCs/>
          <w:i/>
          <w:iCs/>
          <w:sz w:val="16"/>
          <w:szCs w:val="16"/>
        </w:rPr>
      </w:pPr>
      <w:r>
        <w:rPr>
          <w:b/>
          <w:sz w:val="16"/>
          <w:szCs w:val="16"/>
        </w:rPr>
        <w:t xml:space="preserve">Bold = </w:t>
      </w:r>
      <w:r w:rsidR="00E44619">
        <w:rPr>
          <w:b/>
          <w:sz w:val="16"/>
          <w:szCs w:val="16"/>
        </w:rPr>
        <w:t>Event Date</w:t>
      </w:r>
      <w:r w:rsidR="00590D37">
        <w:rPr>
          <w:b/>
          <w:sz w:val="16"/>
          <w:szCs w:val="16"/>
        </w:rPr>
        <w:t xml:space="preserve"> (and hyperlinked unless invite only) </w:t>
      </w:r>
      <w:r w:rsidR="00E44619">
        <w:rPr>
          <w:b/>
          <w:sz w:val="16"/>
          <w:szCs w:val="16"/>
        </w:rPr>
        <w:tab/>
      </w:r>
      <w:r w:rsidR="00E44619">
        <w:rPr>
          <w:bCs/>
          <w:i/>
          <w:iCs/>
          <w:sz w:val="16"/>
          <w:szCs w:val="16"/>
        </w:rPr>
        <w:t>Italics = Deadlines</w:t>
      </w:r>
      <w:r w:rsidR="003C4542">
        <w:rPr>
          <w:bCs/>
          <w:i/>
          <w:iCs/>
          <w:sz w:val="16"/>
          <w:szCs w:val="16"/>
        </w:rPr>
        <w:t xml:space="preserve"> for registration or submission</w:t>
      </w:r>
      <w:r w:rsidR="003C4542">
        <w:rPr>
          <w:bCs/>
          <w:i/>
          <w:iCs/>
          <w:sz w:val="16"/>
          <w:szCs w:val="16"/>
        </w:rPr>
        <w:tab/>
      </w:r>
      <w:r w:rsidR="00AE53CC" w:rsidRPr="003C4542">
        <w:rPr>
          <w:bCs/>
          <w:i/>
          <w:iCs/>
          <w:sz w:val="16"/>
          <w:szCs w:val="16"/>
          <w:highlight w:val="yellow"/>
        </w:rPr>
        <w:t xml:space="preserve">Highlighted Yellow = </w:t>
      </w:r>
      <w:r w:rsidR="003C4542" w:rsidRPr="003C4542">
        <w:rPr>
          <w:bCs/>
          <w:i/>
          <w:iCs/>
          <w:sz w:val="16"/>
          <w:szCs w:val="16"/>
          <w:highlight w:val="yellow"/>
        </w:rPr>
        <w:t>Application Deadlines</w:t>
      </w:r>
    </w:p>
    <w:sectPr w:rsidR="001F2694" w:rsidRPr="00E44619" w:rsidSect="00435C1F">
      <w:headerReference w:type="default" r:id="rId27"/>
      <w:pgSz w:w="12240" w:h="15840"/>
      <w:pgMar w:top="576" w:right="576" w:bottom="576" w:left="576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38930" w14:textId="77777777" w:rsidR="00F474E2" w:rsidRDefault="00F474E2" w:rsidP="004D4986">
      <w:pPr>
        <w:spacing w:after="0" w:line="240" w:lineRule="auto"/>
      </w:pPr>
      <w:r>
        <w:separator/>
      </w:r>
    </w:p>
  </w:endnote>
  <w:endnote w:type="continuationSeparator" w:id="0">
    <w:p w14:paraId="5859F5D5" w14:textId="77777777" w:rsidR="00F474E2" w:rsidRDefault="00F474E2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panose1 w:val="020B0506020202020204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30574" w14:textId="77777777" w:rsidR="00F474E2" w:rsidRDefault="00F474E2" w:rsidP="004D4986">
      <w:pPr>
        <w:spacing w:after="0" w:line="240" w:lineRule="auto"/>
      </w:pPr>
      <w:r>
        <w:separator/>
      </w:r>
    </w:p>
  </w:footnote>
  <w:footnote w:type="continuationSeparator" w:id="0">
    <w:p w14:paraId="1D64FDAB" w14:textId="77777777" w:rsidR="00F474E2" w:rsidRDefault="00F474E2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1F7A1" w14:textId="382B6B14" w:rsidR="003B1226" w:rsidRPr="00105E76" w:rsidRDefault="000F4971" w:rsidP="003B1226">
    <w:pPr>
      <w:pStyle w:val="Header"/>
      <w:tabs>
        <w:tab w:val="clear" w:pos="4680"/>
        <w:tab w:val="clear" w:pos="9360"/>
      </w:tabs>
      <w:jc w:val="center"/>
      <w:rPr>
        <w:b/>
        <w:sz w:val="18"/>
        <w:szCs w:val="18"/>
      </w:rPr>
    </w:pPr>
    <w:r w:rsidRPr="00105E76">
      <w:rPr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711ADB59" wp14:editId="064F00A0">
          <wp:simplePos x="0" y="0"/>
          <wp:positionH relativeFrom="margin">
            <wp:posOffset>5673057</wp:posOffset>
          </wp:positionH>
          <wp:positionV relativeFrom="margin">
            <wp:posOffset>-357505</wp:posOffset>
          </wp:positionV>
          <wp:extent cx="315595" cy="276753"/>
          <wp:effectExtent l="0" t="0" r="1905" b="3175"/>
          <wp:wrapNone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595" cy="2767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05E76">
      <w:rPr>
        <w:noProof/>
        <w:sz w:val="18"/>
        <w:szCs w:val="18"/>
      </w:rPr>
      <w:drawing>
        <wp:anchor distT="0" distB="0" distL="114300" distR="114300" simplePos="0" relativeHeight="251659264" behindDoc="1" locked="0" layoutInCell="1" allowOverlap="1" wp14:anchorId="6AB5BF5E" wp14:editId="131E3B80">
          <wp:simplePos x="0" y="0"/>
          <wp:positionH relativeFrom="margin">
            <wp:posOffset>864404</wp:posOffset>
          </wp:positionH>
          <wp:positionV relativeFrom="margin">
            <wp:posOffset>-356267</wp:posOffset>
          </wp:positionV>
          <wp:extent cx="321900" cy="275362"/>
          <wp:effectExtent l="0" t="0" r="0" b="4445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681" cy="282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1226" w:rsidRPr="00105E76">
      <w:rPr>
        <w:b/>
        <w:sz w:val="18"/>
        <w:szCs w:val="18"/>
      </w:rPr>
      <w:t>TEXAS ASSOCIATION OF STUDENT COUNCILS</w:t>
    </w:r>
  </w:p>
  <w:p w14:paraId="77A4D759" w14:textId="3A5FE163" w:rsidR="00CC1F8D" w:rsidRPr="00105E76" w:rsidRDefault="009725E6" w:rsidP="003B1226">
    <w:pPr>
      <w:pStyle w:val="Header"/>
      <w:tabs>
        <w:tab w:val="clear" w:pos="4680"/>
        <w:tab w:val="clear" w:pos="9360"/>
      </w:tabs>
      <w:jc w:val="center"/>
      <w:rPr>
        <w:b/>
        <w:sz w:val="18"/>
        <w:szCs w:val="18"/>
      </w:rPr>
    </w:pPr>
    <w:r w:rsidRPr="00105E76">
      <w:rPr>
        <w:b/>
        <w:sz w:val="18"/>
        <w:szCs w:val="18"/>
      </w:rPr>
      <w:t xml:space="preserve">Event Planner </w:t>
    </w:r>
    <w:r w:rsidR="00460B20">
      <w:rPr>
        <w:b/>
        <w:sz w:val="18"/>
        <w:szCs w:val="18"/>
      </w:rPr>
      <w:t>2026-2027</w:t>
    </w:r>
    <w:r w:rsidR="006017D8">
      <w:rPr>
        <w:b/>
        <w:sz w:val="18"/>
        <w:szCs w:val="18"/>
      </w:rPr>
      <w:t xml:space="preserve"> - Preliminary</w:t>
    </w:r>
  </w:p>
  <w:p w14:paraId="7BDE05C1" w14:textId="77777777" w:rsidR="00A57FE1" w:rsidRPr="00A57FE1" w:rsidRDefault="00A57FE1" w:rsidP="003B1226">
    <w:pPr>
      <w:pStyle w:val="Header"/>
      <w:tabs>
        <w:tab w:val="clear" w:pos="4680"/>
        <w:tab w:val="clear" w:pos="9360"/>
      </w:tabs>
      <w:jc w:val="center"/>
      <w:rPr>
        <w:b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9969985">
    <w:abstractNumId w:val="0"/>
  </w:num>
  <w:num w:numId="2" w16cid:durableId="1115757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17DA1"/>
    <w:rsid w:val="00017FDD"/>
    <w:rsid w:val="000210CF"/>
    <w:rsid w:val="0002334D"/>
    <w:rsid w:val="00023A28"/>
    <w:rsid w:val="00027C35"/>
    <w:rsid w:val="000338A9"/>
    <w:rsid w:val="00037532"/>
    <w:rsid w:val="0004020C"/>
    <w:rsid w:val="00041C46"/>
    <w:rsid w:val="00042B96"/>
    <w:rsid w:val="00042D79"/>
    <w:rsid w:val="00042ED7"/>
    <w:rsid w:val="00052DF9"/>
    <w:rsid w:val="000555A5"/>
    <w:rsid w:val="00065262"/>
    <w:rsid w:val="000714DE"/>
    <w:rsid w:val="000739BF"/>
    <w:rsid w:val="0007742E"/>
    <w:rsid w:val="00077ECD"/>
    <w:rsid w:val="0008212D"/>
    <w:rsid w:val="0008639F"/>
    <w:rsid w:val="00091833"/>
    <w:rsid w:val="00091D8B"/>
    <w:rsid w:val="00092F8A"/>
    <w:rsid w:val="0009464D"/>
    <w:rsid w:val="00096049"/>
    <w:rsid w:val="000A3435"/>
    <w:rsid w:val="000A482F"/>
    <w:rsid w:val="000A5C75"/>
    <w:rsid w:val="000B3CA9"/>
    <w:rsid w:val="000C7D6C"/>
    <w:rsid w:val="000D30FC"/>
    <w:rsid w:val="000D7452"/>
    <w:rsid w:val="000E2558"/>
    <w:rsid w:val="000E2630"/>
    <w:rsid w:val="000E54D2"/>
    <w:rsid w:val="000E59DE"/>
    <w:rsid w:val="000F03A8"/>
    <w:rsid w:val="000F4971"/>
    <w:rsid w:val="00100928"/>
    <w:rsid w:val="00100F9D"/>
    <w:rsid w:val="00101B39"/>
    <w:rsid w:val="00105E76"/>
    <w:rsid w:val="00106AB5"/>
    <w:rsid w:val="0011159D"/>
    <w:rsid w:val="00116839"/>
    <w:rsid w:val="001174F7"/>
    <w:rsid w:val="00125CA9"/>
    <w:rsid w:val="00126E7B"/>
    <w:rsid w:val="00130D61"/>
    <w:rsid w:val="00130E40"/>
    <w:rsid w:val="00131EA8"/>
    <w:rsid w:val="0013405A"/>
    <w:rsid w:val="00135EB8"/>
    <w:rsid w:val="001426CD"/>
    <w:rsid w:val="001465ED"/>
    <w:rsid w:val="001518CD"/>
    <w:rsid w:val="00151EBE"/>
    <w:rsid w:val="00155566"/>
    <w:rsid w:val="00156969"/>
    <w:rsid w:val="001606C9"/>
    <w:rsid w:val="00160AD2"/>
    <w:rsid w:val="00164FF0"/>
    <w:rsid w:val="00170128"/>
    <w:rsid w:val="00171EE2"/>
    <w:rsid w:val="0018361C"/>
    <w:rsid w:val="00184DF1"/>
    <w:rsid w:val="001852E2"/>
    <w:rsid w:val="00187776"/>
    <w:rsid w:val="00194929"/>
    <w:rsid w:val="001959E5"/>
    <w:rsid w:val="001975EE"/>
    <w:rsid w:val="001A0F19"/>
    <w:rsid w:val="001A1424"/>
    <w:rsid w:val="001A19F0"/>
    <w:rsid w:val="001A22EC"/>
    <w:rsid w:val="001B0C79"/>
    <w:rsid w:val="001B40B2"/>
    <w:rsid w:val="001C43A8"/>
    <w:rsid w:val="001D0336"/>
    <w:rsid w:val="001D4D2E"/>
    <w:rsid w:val="001E3566"/>
    <w:rsid w:val="001E48C1"/>
    <w:rsid w:val="001E7CC3"/>
    <w:rsid w:val="001E7E64"/>
    <w:rsid w:val="001F2694"/>
    <w:rsid w:val="001F4C96"/>
    <w:rsid w:val="001F6966"/>
    <w:rsid w:val="0020566C"/>
    <w:rsid w:val="00220BFE"/>
    <w:rsid w:val="00231335"/>
    <w:rsid w:val="00233630"/>
    <w:rsid w:val="002355D8"/>
    <w:rsid w:val="00237C1E"/>
    <w:rsid w:val="0024054E"/>
    <w:rsid w:val="002423BC"/>
    <w:rsid w:val="00243B69"/>
    <w:rsid w:val="002516FB"/>
    <w:rsid w:val="00254CB3"/>
    <w:rsid w:val="00257A98"/>
    <w:rsid w:val="0026182F"/>
    <w:rsid w:val="002620A3"/>
    <w:rsid w:val="002631E6"/>
    <w:rsid w:val="002745D5"/>
    <w:rsid w:val="00283842"/>
    <w:rsid w:val="00286AC8"/>
    <w:rsid w:val="00290B6F"/>
    <w:rsid w:val="00290FE0"/>
    <w:rsid w:val="00291121"/>
    <w:rsid w:val="00292A71"/>
    <w:rsid w:val="00293327"/>
    <w:rsid w:val="002952F4"/>
    <w:rsid w:val="00297967"/>
    <w:rsid w:val="002A0B7B"/>
    <w:rsid w:val="002A18FD"/>
    <w:rsid w:val="002A194A"/>
    <w:rsid w:val="002A2EE8"/>
    <w:rsid w:val="002B1A27"/>
    <w:rsid w:val="002C5ABE"/>
    <w:rsid w:val="002C7CC9"/>
    <w:rsid w:val="002D152C"/>
    <w:rsid w:val="002D75A7"/>
    <w:rsid w:val="002E2055"/>
    <w:rsid w:val="002E7F25"/>
    <w:rsid w:val="002F4ED8"/>
    <w:rsid w:val="00301EA1"/>
    <w:rsid w:val="0030692D"/>
    <w:rsid w:val="00307981"/>
    <w:rsid w:val="0031367C"/>
    <w:rsid w:val="00317CF3"/>
    <w:rsid w:val="00320ECC"/>
    <w:rsid w:val="00322A9D"/>
    <w:rsid w:val="0032336B"/>
    <w:rsid w:val="00324AE7"/>
    <w:rsid w:val="0033578A"/>
    <w:rsid w:val="00335EF8"/>
    <w:rsid w:val="003416BA"/>
    <w:rsid w:val="003562D5"/>
    <w:rsid w:val="00362A28"/>
    <w:rsid w:val="00363DED"/>
    <w:rsid w:val="0037506F"/>
    <w:rsid w:val="0037741C"/>
    <w:rsid w:val="00377986"/>
    <w:rsid w:val="00377FCB"/>
    <w:rsid w:val="00390B56"/>
    <w:rsid w:val="003A3BC6"/>
    <w:rsid w:val="003A5632"/>
    <w:rsid w:val="003B1226"/>
    <w:rsid w:val="003B23AB"/>
    <w:rsid w:val="003B5160"/>
    <w:rsid w:val="003C2735"/>
    <w:rsid w:val="003C3334"/>
    <w:rsid w:val="003C4542"/>
    <w:rsid w:val="003C54CE"/>
    <w:rsid w:val="003C5F19"/>
    <w:rsid w:val="003E03B3"/>
    <w:rsid w:val="003E2A32"/>
    <w:rsid w:val="003F78AD"/>
    <w:rsid w:val="004005C0"/>
    <w:rsid w:val="004059FF"/>
    <w:rsid w:val="0041261D"/>
    <w:rsid w:val="00416286"/>
    <w:rsid w:val="004165D4"/>
    <w:rsid w:val="00417B57"/>
    <w:rsid w:val="004234B0"/>
    <w:rsid w:val="00425AC0"/>
    <w:rsid w:val="004266B1"/>
    <w:rsid w:val="00433D4A"/>
    <w:rsid w:val="00435C1F"/>
    <w:rsid w:val="004375C9"/>
    <w:rsid w:val="004451DE"/>
    <w:rsid w:val="00456E54"/>
    <w:rsid w:val="00460B20"/>
    <w:rsid w:val="00461A04"/>
    <w:rsid w:val="004620F5"/>
    <w:rsid w:val="00462C10"/>
    <w:rsid w:val="0047134A"/>
    <w:rsid w:val="00476AAD"/>
    <w:rsid w:val="00477828"/>
    <w:rsid w:val="00477B1A"/>
    <w:rsid w:val="0049343A"/>
    <w:rsid w:val="00493B63"/>
    <w:rsid w:val="004A231F"/>
    <w:rsid w:val="004A2337"/>
    <w:rsid w:val="004B2B77"/>
    <w:rsid w:val="004C17BB"/>
    <w:rsid w:val="004D112A"/>
    <w:rsid w:val="004D1791"/>
    <w:rsid w:val="004D3DA0"/>
    <w:rsid w:val="004D4986"/>
    <w:rsid w:val="004D4CE4"/>
    <w:rsid w:val="004D6745"/>
    <w:rsid w:val="004D6F31"/>
    <w:rsid w:val="004E39B4"/>
    <w:rsid w:val="004E62C4"/>
    <w:rsid w:val="004E662D"/>
    <w:rsid w:val="004E66D9"/>
    <w:rsid w:val="004E7938"/>
    <w:rsid w:val="004F0313"/>
    <w:rsid w:val="004F3C14"/>
    <w:rsid w:val="004F3D48"/>
    <w:rsid w:val="004F773D"/>
    <w:rsid w:val="00505810"/>
    <w:rsid w:val="00511EF5"/>
    <w:rsid w:val="00513B06"/>
    <w:rsid w:val="00514711"/>
    <w:rsid w:val="00516AE3"/>
    <w:rsid w:val="00531E1A"/>
    <w:rsid w:val="00531F80"/>
    <w:rsid w:val="00534195"/>
    <w:rsid w:val="00535FFE"/>
    <w:rsid w:val="005365E4"/>
    <w:rsid w:val="0053681F"/>
    <w:rsid w:val="005445B6"/>
    <w:rsid w:val="00547B58"/>
    <w:rsid w:val="0055020E"/>
    <w:rsid w:val="00550DDC"/>
    <w:rsid w:val="0055329E"/>
    <w:rsid w:val="00557D07"/>
    <w:rsid w:val="005601A1"/>
    <w:rsid w:val="00563ECC"/>
    <w:rsid w:val="00567E47"/>
    <w:rsid w:val="00570DA4"/>
    <w:rsid w:val="005810E9"/>
    <w:rsid w:val="00581772"/>
    <w:rsid w:val="00583250"/>
    <w:rsid w:val="005863D1"/>
    <w:rsid w:val="00590D37"/>
    <w:rsid w:val="00591E19"/>
    <w:rsid w:val="00595BEE"/>
    <w:rsid w:val="00597DFE"/>
    <w:rsid w:val="005A6644"/>
    <w:rsid w:val="005A6E91"/>
    <w:rsid w:val="005A78F7"/>
    <w:rsid w:val="005B11FA"/>
    <w:rsid w:val="005B3AFD"/>
    <w:rsid w:val="005B649F"/>
    <w:rsid w:val="005B6714"/>
    <w:rsid w:val="005C3F4A"/>
    <w:rsid w:val="005C4359"/>
    <w:rsid w:val="005C6EAF"/>
    <w:rsid w:val="005D21E7"/>
    <w:rsid w:val="005D4311"/>
    <w:rsid w:val="005D4A06"/>
    <w:rsid w:val="005D786A"/>
    <w:rsid w:val="005E0773"/>
    <w:rsid w:val="005E319B"/>
    <w:rsid w:val="005E671B"/>
    <w:rsid w:val="005F01E9"/>
    <w:rsid w:val="005F119C"/>
    <w:rsid w:val="005F72A2"/>
    <w:rsid w:val="005F7C02"/>
    <w:rsid w:val="006017D8"/>
    <w:rsid w:val="00601A98"/>
    <w:rsid w:val="00606783"/>
    <w:rsid w:val="00606C4C"/>
    <w:rsid w:val="00632B87"/>
    <w:rsid w:val="00632BFA"/>
    <w:rsid w:val="00635650"/>
    <w:rsid w:val="00636F40"/>
    <w:rsid w:val="006408CA"/>
    <w:rsid w:val="00642A99"/>
    <w:rsid w:val="00646316"/>
    <w:rsid w:val="00646BD8"/>
    <w:rsid w:val="00647438"/>
    <w:rsid w:val="006511BC"/>
    <w:rsid w:val="0065403D"/>
    <w:rsid w:val="00661A63"/>
    <w:rsid w:val="00663A60"/>
    <w:rsid w:val="00665975"/>
    <w:rsid w:val="0066752A"/>
    <w:rsid w:val="00676B65"/>
    <w:rsid w:val="00677767"/>
    <w:rsid w:val="006809CF"/>
    <w:rsid w:val="006908ED"/>
    <w:rsid w:val="006915F7"/>
    <w:rsid w:val="006947B2"/>
    <w:rsid w:val="0069588B"/>
    <w:rsid w:val="006A17E5"/>
    <w:rsid w:val="006A3243"/>
    <w:rsid w:val="006A42FB"/>
    <w:rsid w:val="006B2A0B"/>
    <w:rsid w:val="006B58BE"/>
    <w:rsid w:val="006B5EB4"/>
    <w:rsid w:val="006C5DAD"/>
    <w:rsid w:val="006D256E"/>
    <w:rsid w:val="006D2954"/>
    <w:rsid w:val="006D33DB"/>
    <w:rsid w:val="006D6871"/>
    <w:rsid w:val="006E0732"/>
    <w:rsid w:val="006E1304"/>
    <w:rsid w:val="006E22FF"/>
    <w:rsid w:val="006E2732"/>
    <w:rsid w:val="006E678F"/>
    <w:rsid w:val="006F48BB"/>
    <w:rsid w:val="006F64CD"/>
    <w:rsid w:val="006F6B7E"/>
    <w:rsid w:val="007013EB"/>
    <w:rsid w:val="00702F8F"/>
    <w:rsid w:val="00703607"/>
    <w:rsid w:val="00703D52"/>
    <w:rsid w:val="007126BB"/>
    <w:rsid w:val="00713349"/>
    <w:rsid w:val="00715BE8"/>
    <w:rsid w:val="00716C82"/>
    <w:rsid w:val="007246CB"/>
    <w:rsid w:val="007248BF"/>
    <w:rsid w:val="0072592F"/>
    <w:rsid w:val="00731558"/>
    <w:rsid w:val="007366B5"/>
    <w:rsid w:val="0073753C"/>
    <w:rsid w:val="0073764F"/>
    <w:rsid w:val="00740554"/>
    <w:rsid w:val="007409BB"/>
    <w:rsid w:val="0074217A"/>
    <w:rsid w:val="007462AE"/>
    <w:rsid w:val="00747237"/>
    <w:rsid w:val="00750B24"/>
    <w:rsid w:val="00751340"/>
    <w:rsid w:val="0075225D"/>
    <w:rsid w:val="00753E1C"/>
    <w:rsid w:val="00755AF3"/>
    <w:rsid w:val="00755CB5"/>
    <w:rsid w:val="0075773C"/>
    <w:rsid w:val="00765B01"/>
    <w:rsid w:val="00773333"/>
    <w:rsid w:val="00777FA2"/>
    <w:rsid w:val="007806D4"/>
    <w:rsid w:val="00782EDD"/>
    <w:rsid w:val="00786C34"/>
    <w:rsid w:val="00790C6A"/>
    <w:rsid w:val="00795785"/>
    <w:rsid w:val="00797AB5"/>
    <w:rsid w:val="007A0D7B"/>
    <w:rsid w:val="007A1766"/>
    <w:rsid w:val="007A43FD"/>
    <w:rsid w:val="007A5FAE"/>
    <w:rsid w:val="007A6E0A"/>
    <w:rsid w:val="007B4D5A"/>
    <w:rsid w:val="007B5D72"/>
    <w:rsid w:val="007C0809"/>
    <w:rsid w:val="007C1A1E"/>
    <w:rsid w:val="007C2C7D"/>
    <w:rsid w:val="007C6113"/>
    <w:rsid w:val="007C6940"/>
    <w:rsid w:val="007C6DC4"/>
    <w:rsid w:val="007D2C63"/>
    <w:rsid w:val="007D2DF9"/>
    <w:rsid w:val="007E1DD0"/>
    <w:rsid w:val="007E59F1"/>
    <w:rsid w:val="007F0C36"/>
    <w:rsid w:val="007F2D29"/>
    <w:rsid w:val="0080440F"/>
    <w:rsid w:val="0081248B"/>
    <w:rsid w:val="00812A26"/>
    <w:rsid w:val="00812D00"/>
    <w:rsid w:val="00816437"/>
    <w:rsid w:val="00817AB6"/>
    <w:rsid w:val="00825003"/>
    <w:rsid w:val="00825FA3"/>
    <w:rsid w:val="00833928"/>
    <w:rsid w:val="00835358"/>
    <w:rsid w:val="00841C6B"/>
    <w:rsid w:val="00842A7C"/>
    <w:rsid w:val="00844DCE"/>
    <w:rsid w:val="008464E1"/>
    <w:rsid w:val="008475FA"/>
    <w:rsid w:val="008553C9"/>
    <w:rsid w:val="00861AA6"/>
    <w:rsid w:val="00861B5C"/>
    <w:rsid w:val="00863135"/>
    <w:rsid w:val="00864B03"/>
    <w:rsid w:val="00866981"/>
    <w:rsid w:val="00872F8E"/>
    <w:rsid w:val="0087533B"/>
    <w:rsid w:val="0087699F"/>
    <w:rsid w:val="0088340B"/>
    <w:rsid w:val="0088420A"/>
    <w:rsid w:val="00885989"/>
    <w:rsid w:val="00886284"/>
    <w:rsid w:val="008865BC"/>
    <w:rsid w:val="00886A91"/>
    <w:rsid w:val="00887D20"/>
    <w:rsid w:val="00892E60"/>
    <w:rsid w:val="008A2BEE"/>
    <w:rsid w:val="008A3128"/>
    <w:rsid w:val="008B2DE1"/>
    <w:rsid w:val="008B3E33"/>
    <w:rsid w:val="008B6EC2"/>
    <w:rsid w:val="008B7E09"/>
    <w:rsid w:val="008C0566"/>
    <w:rsid w:val="008C4047"/>
    <w:rsid w:val="008C4D0D"/>
    <w:rsid w:val="008D3D33"/>
    <w:rsid w:val="008E02A9"/>
    <w:rsid w:val="008E3C5C"/>
    <w:rsid w:val="008F39A2"/>
    <w:rsid w:val="008F4ECA"/>
    <w:rsid w:val="008F5510"/>
    <w:rsid w:val="008F6B90"/>
    <w:rsid w:val="008F750C"/>
    <w:rsid w:val="008F7F76"/>
    <w:rsid w:val="0090019D"/>
    <w:rsid w:val="009005A5"/>
    <w:rsid w:val="009007C5"/>
    <w:rsid w:val="00900A03"/>
    <w:rsid w:val="009030D2"/>
    <w:rsid w:val="00904C8D"/>
    <w:rsid w:val="00907C9C"/>
    <w:rsid w:val="009153D2"/>
    <w:rsid w:val="00922289"/>
    <w:rsid w:val="009251ED"/>
    <w:rsid w:val="00926863"/>
    <w:rsid w:val="00936410"/>
    <w:rsid w:val="00936D06"/>
    <w:rsid w:val="00936F09"/>
    <w:rsid w:val="00942221"/>
    <w:rsid w:val="009432EC"/>
    <w:rsid w:val="009441A5"/>
    <w:rsid w:val="00947272"/>
    <w:rsid w:val="00955B5F"/>
    <w:rsid w:val="00961CC6"/>
    <w:rsid w:val="00963F0E"/>
    <w:rsid w:val="0096533B"/>
    <w:rsid w:val="009725E6"/>
    <w:rsid w:val="0097572B"/>
    <w:rsid w:val="00975F0C"/>
    <w:rsid w:val="009820D4"/>
    <w:rsid w:val="00982A20"/>
    <w:rsid w:val="00983BE7"/>
    <w:rsid w:val="009878CE"/>
    <w:rsid w:val="00991254"/>
    <w:rsid w:val="00992EDD"/>
    <w:rsid w:val="00995EE4"/>
    <w:rsid w:val="009A1154"/>
    <w:rsid w:val="009A1FBF"/>
    <w:rsid w:val="009A3589"/>
    <w:rsid w:val="009A497F"/>
    <w:rsid w:val="009A5A21"/>
    <w:rsid w:val="009B1B0C"/>
    <w:rsid w:val="009B3C5A"/>
    <w:rsid w:val="009B621B"/>
    <w:rsid w:val="009B7876"/>
    <w:rsid w:val="009C2B21"/>
    <w:rsid w:val="009C3C69"/>
    <w:rsid w:val="009D06E9"/>
    <w:rsid w:val="009D69A0"/>
    <w:rsid w:val="009E451C"/>
    <w:rsid w:val="009E4EC9"/>
    <w:rsid w:val="00A04844"/>
    <w:rsid w:val="00A05E79"/>
    <w:rsid w:val="00A07DD0"/>
    <w:rsid w:val="00A11984"/>
    <w:rsid w:val="00A121CD"/>
    <w:rsid w:val="00A13AFE"/>
    <w:rsid w:val="00A161DE"/>
    <w:rsid w:val="00A16462"/>
    <w:rsid w:val="00A1675A"/>
    <w:rsid w:val="00A16A39"/>
    <w:rsid w:val="00A2241C"/>
    <w:rsid w:val="00A236EC"/>
    <w:rsid w:val="00A3033A"/>
    <w:rsid w:val="00A42314"/>
    <w:rsid w:val="00A463B2"/>
    <w:rsid w:val="00A56704"/>
    <w:rsid w:val="00A57FE1"/>
    <w:rsid w:val="00A62ED8"/>
    <w:rsid w:val="00A67592"/>
    <w:rsid w:val="00A72CFE"/>
    <w:rsid w:val="00A7349B"/>
    <w:rsid w:val="00A82E0C"/>
    <w:rsid w:val="00A86D8A"/>
    <w:rsid w:val="00A91088"/>
    <w:rsid w:val="00A92E19"/>
    <w:rsid w:val="00A945D7"/>
    <w:rsid w:val="00A95090"/>
    <w:rsid w:val="00AA5C59"/>
    <w:rsid w:val="00AB51C8"/>
    <w:rsid w:val="00AB5D20"/>
    <w:rsid w:val="00AD0049"/>
    <w:rsid w:val="00AD11B3"/>
    <w:rsid w:val="00AD4A42"/>
    <w:rsid w:val="00AD515A"/>
    <w:rsid w:val="00AE53CC"/>
    <w:rsid w:val="00AF2029"/>
    <w:rsid w:val="00AF41C0"/>
    <w:rsid w:val="00AF504B"/>
    <w:rsid w:val="00AF775E"/>
    <w:rsid w:val="00B10EA6"/>
    <w:rsid w:val="00B1561F"/>
    <w:rsid w:val="00B15F68"/>
    <w:rsid w:val="00B23BA3"/>
    <w:rsid w:val="00B26A27"/>
    <w:rsid w:val="00B273C6"/>
    <w:rsid w:val="00B4012E"/>
    <w:rsid w:val="00B41600"/>
    <w:rsid w:val="00B507FB"/>
    <w:rsid w:val="00B55F45"/>
    <w:rsid w:val="00B57B17"/>
    <w:rsid w:val="00B76F1D"/>
    <w:rsid w:val="00B81F27"/>
    <w:rsid w:val="00B834F9"/>
    <w:rsid w:val="00B901AC"/>
    <w:rsid w:val="00B92BA6"/>
    <w:rsid w:val="00B93B9B"/>
    <w:rsid w:val="00B97531"/>
    <w:rsid w:val="00B97EBC"/>
    <w:rsid w:val="00BA024C"/>
    <w:rsid w:val="00BA6347"/>
    <w:rsid w:val="00BB6F27"/>
    <w:rsid w:val="00BC1575"/>
    <w:rsid w:val="00BC1C54"/>
    <w:rsid w:val="00BC36D6"/>
    <w:rsid w:val="00BD014C"/>
    <w:rsid w:val="00BD66DC"/>
    <w:rsid w:val="00BE3EAA"/>
    <w:rsid w:val="00BE4068"/>
    <w:rsid w:val="00BE4914"/>
    <w:rsid w:val="00BE7633"/>
    <w:rsid w:val="00BF2A1D"/>
    <w:rsid w:val="00BF3722"/>
    <w:rsid w:val="00C00C8B"/>
    <w:rsid w:val="00C02648"/>
    <w:rsid w:val="00C0474B"/>
    <w:rsid w:val="00C07495"/>
    <w:rsid w:val="00C077D1"/>
    <w:rsid w:val="00C1311B"/>
    <w:rsid w:val="00C1318D"/>
    <w:rsid w:val="00C16861"/>
    <w:rsid w:val="00C200CC"/>
    <w:rsid w:val="00C20876"/>
    <w:rsid w:val="00C21EA5"/>
    <w:rsid w:val="00C25972"/>
    <w:rsid w:val="00C3073B"/>
    <w:rsid w:val="00C310A7"/>
    <w:rsid w:val="00C33AA7"/>
    <w:rsid w:val="00C33F42"/>
    <w:rsid w:val="00C417C6"/>
    <w:rsid w:val="00C4192B"/>
    <w:rsid w:val="00C43B2A"/>
    <w:rsid w:val="00C46B9C"/>
    <w:rsid w:val="00C53F7C"/>
    <w:rsid w:val="00C55EE2"/>
    <w:rsid w:val="00C55FFB"/>
    <w:rsid w:val="00C57E94"/>
    <w:rsid w:val="00C60644"/>
    <w:rsid w:val="00C61B2E"/>
    <w:rsid w:val="00C63A3B"/>
    <w:rsid w:val="00C65240"/>
    <w:rsid w:val="00C672F3"/>
    <w:rsid w:val="00C6786F"/>
    <w:rsid w:val="00C7009B"/>
    <w:rsid w:val="00C7419D"/>
    <w:rsid w:val="00C755D7"/>
    <w:rsid w:val="00C82C97"/>
    <w:rsid w:val="00C832E7"/>
    <w:rsid w:val="00C9312C"/>
    <w:rsid w:val="00C952FA"/>
    <w:rsid w:val="00C95C70"/>
    <w:rsid w:val="00CA1C60"/>
    <w:rsid w:val="00CA5091"/>
    <w:rsid w:val="00CA730E"/>
    <w:rsid w:val="00CC0819"/>
    <w:rsid w:val="00CC150E"/>
    <w:rsid w:val="00CC19EF"/>
    <w:rsid w:val="00CC1E2B"/>
    <w:rsid w:val="00CC1F8D"/>
    <w:rsid w:val="00CC629A"/>
    <w:rsid w:val="00CD5AE3"/>
    <w:rsid w:val="00CE2C77"/>
    <w:rsid w:val="00CE50E9"/>
    <w:rsid w:val="00CE58FA"/>
    <w:rsid w:val="00CE683D"/>
    <w:rsid w:val="00CF13ED"/>
    <w:rsid w:val="00D00930"/>
    <w:rsid w:val="00D05CC0"/>
    <w:rsid w:val="00D11AB2"/>
    <w:rsid w:val="00D14A16"/>
    <w:rsid w:val="00D270F8"/>
    <w:rsid w:val="00D313AC"/>
    <w:rsid w:val="00D37004"/>
    <w:rsid w:val="00D37612"/>
    <w:rsid w:val="00D42F9F"/>
    <w:rsid w:val="00D452B3"/>
    <w:rsid w:val="00D46120"/>
    <w:rsid w:val="00D462E3"/>
    <w:rsid w:val="00D5001F"/>
    <w:rsid w:val="00D51989"/>
    <w:rsid w:val="00D55614"/>
    <w:rsid w:val="00D55E64"/>
    <w:rsid w:val="00D55E99"/>
    <w:rsid w:val="00D601F3"/>
    <w:rsid w:val="00D6153A"/>
    <w:rsid w:val="00D63CBC"/>
    <w:rsid w:val="00D64884"/>
    <w:rsid w:val="00D65BEF"/>
    <w:rsid w:val="00D65C3E"/>
    <w:rsid w:val="00D70883"/>
    <w:rsid w:val="00D70B72"/>
    <w:rsid w:val="00D729A7"/>
    <w:rsid w:val="00D72B07"/>
    <w:rsid w:val="00D7393A"/>
    <w:rsid w:val="00D743A4"/>
    <w:rsid w:val="00D76F77"/>
    <w:rsid w:val="00D820A1"/>
    <w:rsid w:val="00D85C15"/>
    <w:rsid w:val="00D863EC"/>
    <w:rsid w:val="00D86C2E"/>
    <w:rsid w:val="00D9578B"/>
    <w:rsid w:val="00DA3028"/>
    <w:rsid w:val="00DB1938"/>
    <w:rsid w:val="00DB3E60"/>
    <w:rsid w:val="00DC76E2"/>
    <w:rsid w:val="00DD0E7A"/>
    <w:rsid w:val="00DE038E"/>
    <w:rsid w:val="00DE1C59"/>
    <w:rsid w:val="00DE3B62"/>
    <w:rsid w:val="00DE5BB5"/>
    <w:rsid w:val="00DE6884"/>
    <w:rsid w:val="00DF1A71"/>
    <w:rsid w:val="00DF54AC"/>
    <w:rsid w:val="00DF5FCB"/>
    <w:rsid w:val="00E04B9A"/>
    <w:rsid w:val="00E05B09"/>
    <w:rsid w:val="00E075E2"/>
    <w:rsid w:val="00E13747"/>
    <w:rsid w:val="00E15DA8"/>
    <w:rsid w:val="00E20393"/>
    <w:rsid w:val="00E24E46"/>
    <w:rsid w:val="00E2543C"/>
    <w:rsid w:val="00E26B26"/>
    <w:rsid w:val="00E34C8B"/>
    <w:rsid w:val="00E3651A"/>
    <w:rsid w:val="00E4038C"/>
    <w:rsid w:val="00E4162F"/>
    <w:rsid w:val="00E41656"/>
    <w:rsid w:val="00E4371A"/>
    <w:rsid w:val="00E44619"/>
    <w:rsid w:val="00E45A55"/>
    <w:rsid w:val="00E45CAF"/>
    <w:rsid w:val="00E45E3D"/>
    <w:rsid w:val="00E53390"/>
    <w:rsid w:val="00E54117"/>
    <w:rsid w:val="00E5663E"/>
    <w:rsid w:val="00E60460"/>
    <w:rsid w:val="00E60A88"/>
    <w:rsid w:val="00E61709"/>
    <w:rsid w:val="00E64707"/>
    <w:rsid w:val="00E6618E"/>
    <w:rsid w:val="00E712BB"/>
    <w:rsid w:val="00E72D7C"/>
    <w:rsid w:val="00E73417"/>
    <w:rsid w:val="00E7461C"/>
    <w:rsid w:val="00E769C6"/>
    <w:rsid w:val="00E7764D"/>
    <w:rsid w:val="00E80F6E"/>
    <w:rsid w:val="00E81F32"/>
    <w:rsid w:val="00E85C77"/>
    <w:rsid w:val="00E92313"/>
    <w:rsid w:val="00E932E1"/>
    <w:rsid w:val="00EA2261"/>
    <w:rsid w:val="00EA4348"/>
    <w:rsid w:val="00EA5E17"/>
    <w:rsid w:val="00EB00A2"/>
    <w:rsid w:val="00EB5CA5"/>
    <w:rsid w:val="00EB5F34"/>
    <w:rsid w:val="00EB67D7"/>
    <w:rsid w:val="00EC2C1E"/>
    <w:rsid w:val="00EC2D56"/>
    <w:rsid w:val="00EC3615"/>
    <w:rsid w:val="00EC54B5"/>
    <w:rsid w:val="00EC6BE9"/>
    <w:rsid w:val="00EC6D3D"/>
    <w:rsid w:val="00ED216F"/>
    <w:rsid w:val="00EE6D35"/>
    <w:rsid w:val="00EE79D7"/>
    <w:rsid w:val="00EE7D72"/>
    <w:rsid w:val="00EF180E"/>
    <w:rsid w:val="00EF293F"/>
    <w:rsid w:val="00EF3BAB"/>
    <w:rsid w:val="00EF5F28"/>
    <w:rsid w:val="00F024FD"/>
    <w:rsid w:val="00F0705E"/>
    <w:rsid w:val="00F10FBF"/>
    <w:rsid w:val="00F16F55"/>
    <w:rsid w:val="00F20CA9"/>
    <w:rsid w:val="00F20DE2"/>
    <w:rsid w:val="00F21562"/>
    <w:rsid w:val="00F266CC"/>
    <w:rsid w:val="00F2683B"/>
    <w:rsid w:val="00F32B33"/>
    <w:rsid w:val="00F33634"/>
    <w:rsid w:val="00F378B9"/>
    <w:rsid w:val="00F474E2"/>
    <w:rsid w:val="00F512CE"/>
    <w:rsid w:val="00F62787"/>
    <w:rsid w:val="00F67454"/>
    <w:rsid w:val="00F7170A"/>
    <w:rsid w:val="00F745F2"/>
    <w:rsid w:val="00F77645"/>
    <w:rsid w:val="00F8627C"/>
    <w:rsid w:val="00F918EB"/>
    <w:rsid w:val="00F91AF0"/>
    <w:rsid w:val="00F97434"/>
    <w:rsid w:val="00FB1D03"/>
    <w:rsid w:val="00FB5766"/>
    <w:rsid w:val="00FB635C"/>
    <w:rsid w:val="00FB6D8E"/>
    <w:rsid w:val="00FC2208"/>
    <w:rsid w:val="00FC342A"/>
    <w:rsid w:val="00FC6A46"/>
    <w:rsid w:val="00FC769F"/>
    <w:rsid w:val="00FD067D"/>
    <w:rsid w:val="00FD0D3A"/>
    <w:rsid w:val="00FD1D1F"/>
    <w:rsid w:val="00FD4F2F"/>
    <w:rsid w:val="00FD7E98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6B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B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64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asconline.org/advisors-workshop" TargetMode="External"/><Relationship Id="rId18" Type="http://schemas.openxmlformats.org/officeDocument/2006/relationships/hyperlink" Target="https://www.tasconline.org/scholarships" TargetMode="External"/><Relationship Id="rId26" Type="http://schemas.openxmlformats.org/officeDocument/2006/relationships/hyperlink" Target="https://tasc.memberclicks.net/summer-leadership-workshop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asconline.org/top-project-award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tasconline.org/advisor-workshop" TargetMode="External"/><Relationship Id="rId17" Type="http://schemas.openxmlformats.org/officeDocument/2006/relationships/hyperlink" Target="https://tasc.memberclicks.net/eddie-g-bull-state" TargetMode="External"/><Relationship Id="rId25" Type="http://schemas.openxmlformats.org/officeDocument/2006/relationships/hyperlink" Target="https://tasc.memberclicks.net/high-school-annual-conferenc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asconline.org/tasc-senior-scholarship" TargetMode="External"/><Relationship Id="rId20" Type="http://schemas.openxmlformats.org/officeDocument/2006/relationships/hyperlink" Target="https://tasc.memberclicks.net/election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asc.memberclicks.net/student-leadership-course-curriculum-academy" TargetMode="External"/><Relationship Id="rId24" Type="http://schemas.openxmlformats.org/officeDocument/2006/relationships/hyperlink" Target="https://tasc.memberclicks.net/advanced-leadership-workshop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asconline.org/junior-counselor-position-summer" TargetMode="External"/><Relationship Id="rId23" Type="http://schemas.openxmlformats.org/officeDocument/2006/relationships/hyperlink" Target="https://tasc.memberclicks.net/advanced-leadership-workshops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asc.memberclicks.net/elect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asconline.org/junior-counselor-position-advanced" TargetMode="External"/><Relationship Id="rId22" Type="http://schemas.openxmlformats.org/officeDocument/2006/relationships/hyperlink" Target="https://www.tasconline.org/top-video-awards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20" ma:contentTypeDescription="Create a new document." ma:contentTypeScope="" ma:versionID="72c7c5b0635a6662d37680c56a53a675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b6e8487025b5762715f965f6a90540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8DA569-614E-4E70-A8D3-13522E074A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4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32</Words>
  <Characters>3937</Characters>
  <Application>Microsoft Office Word</Application>
  <DocSecurity>0</DocSecurity>
  <Lines>178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Patty Wangler</cp:lastModifiedBy>
  <cp:revision>28</cp:revision>
  <cp:lastPrinted>2026-04-22T18:03:00Z</cp:lastPrinted>
  <dcterms:created xsi:type="dcterms:W3CDTF">2026-04-21T01:55:00Z</dcterms:created>
  <dcterms:modified xsi:type="dcterms:W3CDTF">2026-04-22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  <property fmtid="{D5CDD505-2E9C-101B-9397-08002B2CF9AE}" pid="4" name="MediaServiceImageTags">
    <vt:lpwstr/>
  </property>
  <property fmtid="{D5CDD505-2E9C-101B-9397-08002B2CF9AE}" pid="5" name="GrammarlyDocumentId">
    <vt:lpwstr>5af86f35a4bb75bfc40d8ed22e47486a1578991e946c2d6a600995a77070b4e9</vt:lpwstr>
  </property>
</Properties>
</file>